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78B932F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B220A">
        <w:rPr>
          <w:rFonts w:ascii="Monotype Corsiva" w:hAnsi="Monotype Corsiva"/>
          <w:b/>
          <w:bCs/>
          <w:sz w:val="40"/>
          <w:szCs w:val="40"/>
          <w:u w:val="single"/>
        </w:rPr>
        <w:t>April 7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0F5D33">
        <w:rPr>
          <w:rFonts w:ascii="Monotype Corsiva" w:hAnsi="Monotype Corsiva"/>
          <w:b/>
          <w:bCs/>
          <w:sz w:val="40"/>
          <w:szCs w:val="40"/>
          <w:u w:val="single"/>
        </w:rPr>
        <w:t xml:space="preserve">April </w:t>
      </w:r>
      <w:r w:rsidR="002B220A">
        <w:rPr>
          <w:rFonts w:ascii="Monotype Corsiva" w:hAnsi="Monotype Corsiva"/>
          <w:b/>
          <w:bCs/>
          <w:sz w:val="40"/>
          <w:szCs w:val="40"/>
          <w:u w:val="single"/>
        </w:rPr>
        <w:t>11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DE055E1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A73118">
        <w:rPr>
          <w:u w:val="single"/>
        </w:rPr>
        <w:t xml:space="preserve">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14283004" w:rsidR="0016736E" w:rsidRPr="0016736E" w:rsidRDefault="000F5D33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>
        <w:rPr>
          <w:rFonts w:ascii="Cambria" w:hAnsi="Cambria"/>
          <w:b/>
          <w:bCs/>
          <w:sz w:val="21"/>
          <w:szCs w:val="21"/>
          <w:u w:val="single"/>
        </w:rPr>
        <w:t xml:space="preserve">All Plans are subject to change at the teacher’s discretion. </w:t>
      </w:r>
      <w:r w:rsidR="00D40581">
        <w:rPr>
          <w:rFonts w:ascii="Cambria" w:hAnsi="Cambria"/>
          <w:b/>
          <w:bCs/>
          <w:sz w:val="21"/>
          <w:szCs w:val="21"/>
          <w:u w:val="single"/>
        </w:rPr>
        <w:t xml:space="preserve"> Monday- Thursday are alternating Block Schedules hence the duplicity.  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374"/>
        <w:gridCol w:w="2319"/>
        <w:gridCol w:w="2449"/>
        <w:gridCol w:w="2679"/>
        <w:gridCol w:w="2566"/>
      </w:tblGrid>
      <w:tr w:rsidR="000A52CF" w:rsidRPr="001B168C" w14:paraId="54A58A02" w14:textId="77777777" w:rsidTr="00324BFE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00324BFE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B5A6D" w14:textId="110314CE" w:rsidR="000A1AEC" w:rsidRPr="000A1AEC" w:rsidRDefault="002B220A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Review and Assessment</w:t>
            </w:r>
          </w:p>
          <w:p w14:paraId="10A8C890" w14:textId="77777777" w:rsidR="000A1AEC" w:rsidRPr="000A1AEC" w:rsidRDefault="000A1AEC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3623024C" w14:textId="77777777" w:rsidR="000A1AEC" w:rsidRPr="000A1AEC" w:rsidRDefault="000A1AEC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A1AEC">
              <w:rPr>
                <w:b/>
                <w:bCs/>
                <w:color w:val="000000" w:themeColor="text1"/>
                <w:sz w:val="20"/>
                <w:szCs w:val="20"/>
              </w:rPr>
              <w:t>World War II</w:t>
            </w:r>
          </w:p>
          <w:p w14:paraId="42094E0B" w14:textId="5A6FAD61" w:rsidR="001F553E" w:rsidRPr="00324BFE" w:rsidRDefault="001F553E" w:rsidP="0006126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0FCED" w14:textId="77777777" w:rsidR="00F81234" w:rsidRPr="00F81234" w:rsidRDefault="00F81234" w:rsidP="00F8123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81234">
              <w:rPr>
                <w:b/>
                <w:bCs/>
                <w:color w:val="000000" w:themeColor="text1"/>
                <w:sz w:val="20"/>
                <w:szCs w:val="20"/>
              </w:rPr>
              <w:t>Review and Assessment</w:t>
            </w:r>
          </w:p>
          <w:p w14:paraId="7F93BF60" w14:textId="77777777" w:rsidR="00F81234" w:rsidRPr="00F81234" w:rsidRDefault="00F81234" w:rsidP="00F8123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221B751" w14:textId="77777777" w:rsidR="00F81234" w:rsidRPr="00F81234" w:rsidRDefault="00F81234" w:rsidP="00F8123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81234">
              <w:rPr>
                <w:b/>
                <w:bCs/>
                <w:color w:val="000000" w:themeColor="text1"/>
                <w:sz w:val="20"/>
                <w:szCs w:val="20"/>
              </w:rPr>
              <w:t>World War II</w:t>
            </w:r>
          </w:p>
          <w:p w14:paraId="7A03C3D9" w14:textId="63DBC904" w:rsidR="001F553E" w:rsidRPr="0016736E" w:rsidRDefault="001F553E" w:rsidP="001F553E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BC445" w14:textId="5D2C3379" w:rsidR="001279D0" w:rsidRDefault="00C06092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06092">
              <w:rPr>
                <w:b/>
                <w:bCs/>
                <w:color w:val="000000" w:themeColor="text1"/>
                <w:sz w:val="20"/>
                <w:szCs w:val="20"/>
              </w:rPr>
              <w:t>The Rise of Communism and Its Global Impacts</w:t>
            </w:r>
            <w:r w:rsidRPr="00C06092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236978E7" w14:textId="77777777" w:rsidR="001279D0" w:rsidRDefault="001279D0" w:rsidP="000A1AE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D7D6373" w14:textId="3CAE6347" w:rsidR="003B6E85" w:rsidRPr="006D32FE" w:rsidRDefault="00F81234" w:rsidP="000A1AEC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Cold War</w:t>
            </w:r>
            <w:r w:rsidR="000A1AEC" w:rsidRPr="000A1AEC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72C74" w14:textId="77777777" w:rsidR="003A5C72" w:rsidRPr="003A5C72" w:rsidRDefault="003A5C72" w:rsidP="003A5C72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3A5C72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The Collapse of Communist Governments</w:t>
            </w:r>
          </w:p>
          <w:p w14:paraId="2BBE5A0B" w14:textId="77777777" w:rsidR="00C92A84" w:rsidRDefault="00C92A84" w:rsidP="00C532D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42B01786" w14:textId="16C20173" w:rsidR="00C532D5" w:rsidRPr="00C532D5" w:rsidRDefault="00C06092" w:rsidP="00C532D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old War</w:t>
            </w:r>
          </w:p>
          <w:p w14:paraId="4E5D2A4A" w14:textId="77F5CF1D" w:rsidR="003B6E85" w:rsidRPr="00324BFE" w:rsidRDefault="003B6E85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CAE4" w14:textId="77777777" w:rsidR="00C947B5" w:rsidRPr="00C947B5" w:rsidRDefault="00C947B5" w:rsidP="00C947B5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C947B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NATO, the Warsaw Pact, and Soviet Control in Eastern Europe</w:t>
            </w:r>
          </w:p>
          <w:p w14:paraId="78B740EC" w14:textId="77777777" w:rsidR="00C92A84" w:rsidRPr="00324BFE" w:rsidRDefault="00C92A84" w:rsidP="003B6E85">
            <w:pPr>
              <w:widowControl w:val="0"/>
              <w:rPr>
                <w:rStyle w:val="Strong"/>
                <w:color w:val="2E2F30"/>
                <w:sz w:val="20"/>
                <w:szCs w:val="20"/>
                <w:shd w:val="clear" w:color="auto" w:fill="FFFFFF"/>
              </w:rPr>
            </w:pPr>
          </w:p>
          <w:p w14:paraId="672C27EE" w14:textId="699C19D5" w:rsidR="00324BFE" w:rsidRPr="00324BFE" w:rsidRDefault="00C06092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Strong"/>
                <w:color w:val="2E2F30"/>
                <w:sz w:val="20"/>
                <w:szCs w:val="20"/>
                <w:shd w:val="clear" w:color="auto" w:fill="FFFFFF"/>
              </w:rPr>
              <w:t xml:space="preserve">Cold War </w:t>
            </w:r>
            <w:r w:rsidR="00324BFE" w:rsidRPr="00324BFE">
              <w:rPr>
                <w:rStyle w:val="Strong"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411C" w14:textId="32B1DA74" w:rsidR="00C92A84" w:rsidRPr="00C92A84" w:rsidRDefault="00C92A84" w:rsidP="00C92A84">
            <w:pPr>
              <w:pStyle w:val="paragraph"/>
              <w:spacing w:before="0" w:beforeAutospacing="0" w:after="0" w:afterAutospacing="0"/>
              <w:textAlignment w:val="baseline"/>
            </w:pPr>
            <w:proofErr w:type="gramStart"/>
            <w:r>
              <w:rPr>
                <w:sz w:val="20"/>
                <w:szCs w:val="20"/>
              </w:rPr>
              <w:t xml:space="preserve">W.57 </w:t>
            </w:r>
            <w:r w:rsidRPr="00C92A84">
              <w:rPr>
                <w:rFonts w:ascii="ArialMT" w:hAnsi="ArialMT"/>
              </w:rPr>
              <w:t xml:space="preserve"> </w:t>
            </w:r>
            <w:r w:rsidRPr="00C92A84">
              <w:t>Analyze</w:t>
            </w:r>
            <w:proofErr w:type="gramEnd"/>
            <w:r w:rsidRPr="00C92A84">
              <w:t xml:space="preserve"> the rise of communism and Mao Zedong in China, as well as the related political, social, and economic impacts on China. </w:t>
            </w:r>
          </w:p>
          <w:p w14:paraId="680D00F7" w14:textId="6AB13358" w:rsidR="00C92A84" w:rsidRPr="00C92A84" w:rsidRDefault="00C92A84" w:rsidP="00C92A84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sz w:val="20"/>
                <w:szCs w:val="20"/>
              </w:rPr>
              <w:t xml:space="preserve">W. </w:t>
            </w:r>
            <w:proofErr w:type="gramStart"/>
            <w:r>
              <w:rPr>
                <w:sz w:val="20"/>
                <w:szCs w:val="20"/>
              </w:rPr>
              <w:t xml:space="preserve">58 </w:t>
            </w:r>
            <w:r w:rsidRPr="00C92A84">
              <w:rPr>
                <w:rFonts w:ascii="ArialMT" w:hAnsi="ArialMT"/>
              </w:rPr>
              <w:t xml:space="preserve"> </w:t>
            </w:r>
            <w:r w:rsidRPr="00C92A84">
              <w:t>Describe</w:t>
            </w:r>
            <w:proofErr w:type="gramEnd"/>
            <w:r w:rsidRPr="00C92A84">
              <w:t xml:space="preserve"> the characteristics of the Cold War, and explain reasons for the rising tensions between the Soviet Union and former Allied powers. </w:t>
            </w:r>
          </w:p>
          <w:p w14:paraId="1B68D422" w14:textId="79FD7FE4" w:rsidR="00C92A84" w:rsidRPr="00C92A84" w:rsidRDefault="00C92A84" w:rsidP="00C92A84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sz w:val="20"/>
                <w:szCs w:val="20"/>
              </w:rPr>
              <w:t xml:space="preserve">W. </w:t>
            </w:r>
            <w:proofErr w:type="gramStart"/>
            <w:r>
              <w:rPr>
                <w:sz w:val="20"/>
                <w:szCs w:val="20"/>
              </w:rPr>
              <w:t xml:space="preserve">65 </w:t>
            </w:r>
            <w:r w:rsidRPr="00C92A84">
              <w:rPr>
                <w:rFonts w:ascii="ArialMT" w:hAnsi="ArialMT"/>
              </w:rPr>
              <w:t xml:space="preserve"> </w:t>
            </w:r>
            <w:r w:rsidRPr="00C92A84">
              <w:t>Analyze</w:t>
            </w:r>
            <w:proofErr w:type="gramEnd"/>
            <w:r w:rsidRPr="00C92A84">
              <w:t xml:space="preserve"> the political, economic, social, and geographic consequences of the collapse of communist governments in the Soviet Union and Eastern Europe. </w:t>
            </w:r>
          </w:p>
          <w:p w14:paraId="4855BC55" w14:textId="1FD8BD3B" w:rsidR="00C92A84" w:rsidRPr="00C92A84" w:rsidRDefault="00C92A84" w:rsidP="00C92A84">
            <w:pPr>
              <w:pStyle w:val="paragraph"/>
              <w:spacing w:before="0" w:beforeAutospacing="0" w:after="0" w:afterAutospacing="0"/>
              <w:textAlignment w:val="baseline"/>
            </w:pPr>
            <w:proofErr w:type="gramStart"/>
            <w:r>
              <w:rPr>
                <w:sz w:val="20"/>
                <w:szCs w:val="20"/>
              </w:rPr>
              <w:t xml:space="preserve">W.59 </w:t>
            </w:r>
            <w:r w:rsidRPr="00C92A84">
              <w:rPr>
                <w:rFonts w:ascii="ArialMT" w:hAnsi="ArialMT"/>
              </w:rPr>
              <w:t xml:space="preserve"> </w:t>
            </w:r>
            <w:r w:rsidRPr="00C92A84">
              <w:t>Summarize</w:t>
            </w:r>
            <w:proofErr w:type="gramEnd"/>
            <w:r w:rsidRPr="00C92A84">
              <w:t xml:space="preserve"> the functions of the Warsaw Pact and NATO, including their roles in organizing post-war Europe. </w:t>
            </w:r>
          </w:p>
          <w:p w14:paraId="63B1BDC8" w14:textId="144FAFA1" w:rsidR="00C92A84" w:rsidRPr="00C92A84" w:rsidRDefault="00C92A84" w:rsidP="00C92A8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.60 </w:t>
            </w:r>
            <w:r w:rsidRPr="00C92A84">
              <w:rPr>
                <w:sz w:val="20"/>
                <w:szCs w:val="20"/>
              </w:rPr>
              <w:t xml:space="preserve">Describe methods of Soviet control in Eastern Europe and the role of Berlin as a focal point in escalating Cold War tensions. </w:t>
            </w:r>
          </w:p>
          <w:p w14:paraId="5BA0D33F" w14:textId="1C26F407" w:rsidR="000F5D33" w:rsidRPr="000F5D33" w:rsidRDefault="000F5D33" w:rsidP="000F5D3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shd w:val="clear" w:color="auto" w:fill="FFFFFF"/>
              </w:rPr>
            </w:pPr>
            <w:r w:rsidRPr="000F5D33">
              <w:rPr>
                <w:sz w:val="20"/>
                <w:szCs w:val="20"/>
              </w:rPr>
              <w:t xml:space="preserve"> </w:t>
            </w:r>
          </w:p>
        </w:tc>
      </w:tr>
      <w:tr w:rsidR="000A1AEC" w:rsidRPr="006D32FE" w14:paraId="17DA884E" w14:textId="77777777" w:rsidTr="00324BFE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A1AEC" w:rsidRPr="00324BFE" w:rsidRDefault="000A1AEC" w:rsidP="000A1A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324BFE">
              <w:rPr>
                <w:color w:val="000000" w:themeColor="text1"/>
                <w:sz w:val="20"/>
                <w:szCs w:val="20"/>
              </w:rPr>
              <w:t>Objective (s):</w:t>
            </w:r>
          </w:p>
          <w:p w14:paraId="1B7F7267" w14:textId="296900C6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  <w:r w:rsidRPr="00324BFE">
              <w:rPr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</w:p>
          <w:p w14:paraId="1E7AA8E9" w14:textId="4772CBA4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  <w:r w:rsidRPr="00324BFE">
              <w:rPr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</w:p>
          <w:p w14:paraId="192B47AC" w14:textId="0243CDA4" w:rsidR="000A1AEC" w:rsidRPr="00324BFE" w:rsidRDefault="000A1AEC" w:rsidP="000A1A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324BFE">
              <w:rPr>
                <w:color w:val="000000" w:themeColor="text1"/>
                <w:sz w:val="20"/>
                <w:szCs w:val="20"/>
              </w:rPr>
              <w:t xml:space="preserve">This is should also be on your Whiteboard Protocol.  </w:t>
            </w:r>
          </w:p>
          <w:p w14:paraId="2C694F27" w14:textId="77777777" w:rsidR="000A1AEC" w:rsidRPr="00324BFE" w:rsidRDefault="000A1AEC" w:rsidP="000A1AEC">
            <w:pPr>
              <w:widowControl w:val="0"/>
              <w:rPr>
                <w:color w:val="000000" w:themeColor="text1"/>
                <w:sz w:val="12"/>
                <w:szCs w:val="12"/>
              </w:rPr>
            </w:pPr>
          </w:p>
          <w:p w14:paraId="60806E69" w14:textId="00DA79A7" w:rsidR="000A1AEC" w:rsidRPr="00324BFE" w:rsidRDefault="000A1AEC" w:rsidP="000A1AEC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 w:rsidRPr="00324BFE">
              <w:rPr>
                <w:color w:val="000000" w:themeColor="text1"/>
                <w:sz w:val="20"/>
                <w:szCs w:val="20"/>
              </w:rPr>
              <w:t xml:space="preserve">What do you want students to know, understand and be able to do because of this lesson? </w:t>
            </w:r>
          </w:p>
          <w:p w14:paraId="5F0E5173" w14:textId="54F98A3A" w:rsidR="000A1AEC" w:rsidRPr="00324BFE" w:rsidRDefault="000A1AEC" w:rsidP="000A1AEC">
            <w:pPr>
              <w:widowControl w:val="0"/>
              <w:rPr>
                <w:sz w:val="20"/>
                <w:szCs w:val="20"/>
              </w:rPr>
            </w:pPr>
            <w:r w:rsidRPr="00324BFE">
              <w:rPr>
                <w:sz w:val="20"/>
                <w:szCs w:val="20"/>
              </w:rPr>
              <w:t xml:space="preserve">The objective should be written </w:t>
            </w:r>
            <w:r w:rsidRPr="00324BFE">
              <w:rPr>
                <w:sz w:val="20"/>
                <w:szCs w:val="20"/>
              </w:rPr>
              <w:lastRenderedPageBreak/>
              <w:t>using the stem…</w:t>
            </w:r>
          </w:p>
          <w:p w14:paraId="0620AC13" w14:textId="355D4FEC" w:rsidR="000A1AEC" w:rsidRPr="006D32FE" w:rsidRDefault="000A1AEC" w:rsidP="000A1AEC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 w:rsidRPr="00324BFE">
              <w:rPr>
                <w:sz w:val="20"/>
                <w:szCs w:val="20"/>
              </w:rPr>
              <w:t>I CAN….</w:t>
            </w:r>
          </w:p>
        </w:tc>
        <w:tc>
          <w:tcPr>
            <w:tcW w:w="237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98FF6" w14:textId="1A2B920C" w:rsidR="002B220A" w:rsidRPr="00F81234" w:rsidRDefault="0068453F" w:rsidP="002B220A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lastRenderedPageBreak/>
              <w:t xml:space="preserve">I </w:t>
            </w:r>
            <w:proofErr w:type="gramStart"/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can</w:t>
            </w:r>
            <w:r w:rsidRPr="000F5D33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2B220A" w:rsidRPr="002B220A">
              <w:rPr>
                <w:rFonts w:ascii="ArialMT" w:hAnsi="ArialMT"/>
              </w:rPr>
              <w:t xml:space="preserve"> </w:t>
            </w:r>
            <w:r w:rsidR="002B220A" w:rsidRPr="00F81234">
              <w:rPr>
                <w:color w:val="2E2F30"/>
                <w:sz w:val="20"/>
                <w:szCs w:val="20"/>
                <w:shd w:val="clear" w:color="auto" w:fill="FFFFFF"/>
              </w:rPr>
              <w:t>analyze</w:t>
            </w:r>
            <w:proofErr w:type="gramEnd"/>
            <w:r w:rsidR="002B220A" w:rsidRPr="00F81234">
              <w:rPr>
                <w:color w:val="2E2F30"/>
                <w:sz w:val="20"/>
                <w:szCs w:val="20"/>
                <w:shd w:val="clear" w:color="auto" w:fill="FFFFFF"/>
              </w:rPr>
              <w:t xml:space="preserve"> the rise of fascism and totalitarianism after World War I, the causes and course of World War II, and the military, economic, and political effects of the war. </w:t>
            </w:r>
          </w:p>
          <w:p w14:paraId="01D8BB28" w14:textId="3684B539" w:rsidR="000A1AEC" w:rsidRPr="000F5D33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2A26E" w14:textId="437CD993" w:rsidR="00F81234" w:rsidRPr="00F81234" w:rsidRDefault="000F5D33" w:rsidP="00F8123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</w:t>
            </w:r>
            <w:proofErr w:type="gramStart"/>
            <w:r w:rsidRPr="000F5D33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can </w:t>
            </w:r>
            <w:r w:rsidR="00F81234" w:rsidRPr="00F81234">
              <w:rPr>
                <w:rFonts w:ascii="ArialMT" w:hAnsi="ArialMT"/>
              </w:rPr>
              <w:t xml:space="preserve"> </w:t>
            </w:r>
            <w:r w:rsidR="00F81234" w:rsidRPr="00F81234">
              <w:rPr>
                <w:color w:val="2E2F30"/>
                <w:sz w:val="20"/>
                <w:szCs w:val="20"/>
                <w:shd w:val="clear" w:color="auto" w:fill="FFFFFF"/>
              </w:rPr>
              <w:t>analyze</w:t>
            </w:r>
            <w:proofErr w:type="gramEnd"/>
            <w:r w:rsidR="00F81234" w:rsidRPr="00F81234">
              <w:rPr>
                <w:color w:val="2E2F30"/>
                <w:sz w:val="20"/>
                <w:szCs w:val="20"/>
                <w:shd w:val="clear" w:color="auto" w:fill="FFFFFF"/>
              </w:rPr>
              <w:t xml:space="preserve"> the rise of fascism and totalitarianism after World War I, the causes and course of World War II, and the military, economic, and political effects of the war. </w:t>
            </w:r>
          </w:p>
          <w:p w14:paraId="2EDCF9AA" w14:textId="4D1E1B92" w:rsidR="000A1AEC" w:rsidRPr="0021397F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20235" w14:textId="77777777" w:rsidR="009637C8" w:rsidRPr="009637C8" w:rsidRDefault="009637C8" w:rsidP="009637C8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9637C8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9637C8">
              <w:rPr>
                <w:color w:val="2E2F30"/>
                <w:sz w:val="20"/>
                <w:szCs w:val="20"/>
                <w:shd w:val="clear" w:color="auto" w:fill="FFFFFF"/>
              </w:rPr>
              <w:t>how communism rose to power in China under Mao Zedong and describe the initial tensions that led to the Cold War between the Soviet Union and Allied powers.</w:t>
            </w:r>
          </w:p>
          <w:p w14:paraId="4B4E1028" w14:textId="77777777" w:rsidR="000A1AEC" w:rsidRDefault="000A1AEC" w:rsidP="000A1AEC">
            <w:pPr>
              <w:rPr>
                <w:rFonts w:ascii="Cambria" w:hAnsi="Cambria"/>
                <w:sz w:val="20"/>
                <w:szCs w:val="20"/>
              </w:rPr>
            </w:pPr>
          </w:p>
          <w:p w14:paraId="5D23F95C" w14:textId="39C4BB31" w:rsidR="002B226F" w:rsidRPr="006D32FE" w:rsidRDefault="002B226F">
            <w:pPr>
              <w:numPr>
                <w:ilvl w:val="0"/>
                <w:numId w:val="2"/>
              </w:num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4E87B37E" w:rsidR="000A1AEC" w:rsidRPr="006D32FE" w:rsidRDefault="003A5C72" w:rsidP="000A1AEC">
            <w:pPr>
              <w:rPr>
                <w:rFonts w:ascii="Cambria" w:hAnsi="Cambria"/>
                <w:sz w:val="20"/>
                <w:szCs w:val="20"/>
              </w:rPr>
            </w:pPr>
            <w:r w:rsidRPr="003A5C72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analyze </w:t>
            </w:r>
            <w:r w:rsidRPr="003A5C72">
              <w:rPr>
                <w:color w:val="2E2F30"/>
                <w:sz w:val="20"/>
                <w:szCs w:val="20"/>
                <w:shd w:val="clear" w:color="auto" w:fill="FFFFFF"/>
              </w:rPr>
              <w:t>the factors that led to the collapse of communist governments and explain the political, economic, and social consequences of this collaps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0DF6F20C" w:rsidR="000A1AEC" w:rsidRPr="00CB14BE" w:rsidRDefault="001E1085" w:rsidP="000A1AEC">
            <w:pPr>
              <w:widowControl w:val="0"/>
              <w:rPr>
                <w:sz w:val="20"/>
                <w:szCs w:val="20"/>
              </w:rPr>
            </w:pPr>
            <w:r w:rsidRPr="001E108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 explain </w:t>
            </w:r>
            <w:r w:rsidRPr="001E1085">
              <w:rPr>
                <w:color w:val="2E2F30"/>
                <w:sz w:val="20"/>
                <w:szCs w:val="20"/>
                <w:shd w:val="clear" w:color="auto" w:fill="FFFFFF"/>
              </w:rPr>
              <w:t>the roles of NATO and the Warsaw Pact in post-war Europe and describe how the Soviet Union maintained control in Eastern Europe, with Berlin as a key point of Cold War tensions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C947B5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C947B5" w:rsidRDefault="00955D52" w:rsidP="00AA5D83">
            <w:pPr>
              <w:rPr>
                <w:rStyle w:val="normaltextrun"/>
                <w:b/>
                <w:bCs/>
                <w:sz w:val="20"/>
                <w:szCs w:val="20"/>
                <w:shd w:val="clear" w:color="auto" w:fill="DEEAF6"/>
              </w:rPr>
            </w:pPr>
            <w:r w:rsidRPr="00C947B5">
              <w:rPr>
                <w:rStyle w:val="normaltextrun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C947B5" w:rsidRDefault="00955D52" w:rsidP="00AA5D83">
            <w:pPr>
              <w:rPr>
                <w:bCs/>
                <w:sz w:val="20"/>
                <w:szCs w:val="20"/>
              </w:rPr>
            </w:pPr>
            <w:r w:rsidRPr="00C947B5">
              <w:rPr>
                <w:rStyle w:val="normaltextrun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C947B5" w:rsidRDefault="00955D52" w:rsidP="00AA5D83">
            <w:pPr>
              <w:widowControl w:val="0"/>
              <w:rPr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C947B5" w:rsidRDefault="00955D52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C947B5" w:rsidRDefault="00955D52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C947B5" w:rsidRDefault="00955D52" w:rsidP="00AA5D83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C947B5" w:rsidRDefault="00955D52" w:rsidP="00AA5D83">
            <w:pPr>
              <w:widowControl w:val="0"/>
              <w:rPr>
                <w:sz w:val="20"/>
                <w:szCs w:val="20"/>
              </w:rPr>
            </w:pPr>
          </w:p>
        </w:tc>
      </w:tr>
      <w:tr w:rsidR="000A1AEC" w:rsidRPr="00C947B5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0A1AEC" w:rsidRPr="00C947B5" w:rsidRDefault="000A1AEC" w:rsidP="000A1AEC">
            <w:pPr>
              <w:rPr>
                <w:rStyle w:val="normaltextrun"/>
                <w:b/>
                <w:bCs/>
                <w:sz w:val="20"/>
                <w:szCs w:val="20"/>
                <w:shd w:val="clear" w:color="auto" w:fill="DEEAF6"/>
              </w:rPr>
            </w:pPr>
            <w:r w:rsidRPr="00C947B5">
              <w:rPr>
                <w:rStyle w:val="normaltextrun"/>
                <w:b/>
                <w:bCs/>
                <w:sz w:val="20"/>
                <w:szCs w:val="20"/>
                <w:shd w:val="clear" w:color="auto" w:fill="DEEAF6"/>
              </w:rPr>
              <w:t xml:space="preserve">Literacy-Based DO NOW: </w:t>
            </w:r>
          </w:p>
          <w:p w14:paraId="31DEBA8A" w14:textId="66F04CDD" w:rsidR="000A1AEC" w:rsidRPr="00C947B5" w:rsidRDefault="000A1AEC" w:rsidP="000A1AEC">
            <w:pPr>
              <w:rPr>
                <w:rStyle w:val="normaltextrun"/>
                <w:b/>
                <w:bCs/>
                <w:sz w:val="20"/>
                <w:szCs w:val="20"/>
                <w:shd w:val="clear" w:color="auto" w:fill="DEEAF6"/>
              </w:rPr>
            </w:pPr>
            <w:r w:rsidRPr="00C947B5">
              <w:rPr>
                <w:rStyle w:val="normaltextrun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2462491" w:rsidR="000A1AEC" w:rsidRPr="00C947B5" w:rsidRDefault="00F81234" w:rsidP="000A1AEC">
            <w:pPr>
              <w:widowControl w:val="0"/>
              <w:rPr>
                <w:color w:val="FF0000"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Gamified review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5E2D1A8" w:rsidR="000A1AEC" w:rsidRPr="00C947B5" w:rsidRDefault="00F81234" w:rsidP="000A1AEC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Gamified review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42FF4" w14:textId="53069195" w:rsidR="002B226F" w:rsidRPr="002B226F" w:rsidRDefault="002B226F" w:rsidP="002B226F">
            <w:pPr>
              <w:widowControl w:val="0"/>
              <w:rPr>
                <w:sz w:val="20"/>
                <w:szCs w:val="20"/>
              </w:rPr>
            </w:pPr>
            <w:r w:rsidRPr="002B226F">
              <w:rPr>
                <w:b/>
                <w:bCs/>
                <w:sz w:val="20"/>
                <w:szCs w:val="20"/>
              </w:rPr>
              <w:t xml:space="preserve">Display an image of Mao Zedong addressing crowds in Tiananmen Square (1949) with the prompt: Examine this historical photograph. </w:t>
            </w:r>
            <w:r w:rsidRPr="002B226F">
              <w:rPr>
                <w:sz w:val="20"/>
                <w:szCs w:val="20"/>
              </w:rPr>
              <w:t>Write down:</w:t>
            </w:r>
          </w:p>
          <w:p w14:paraId="42D089C5" w14:textId="77777777" w:rsidR="002B226F" w:rsidRPr="002B226F" w:rsidRDefault="002B226F" w:rsidP="002B226F">
            <w:pPr>
              <w:widowControl w:val="0"/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What do you observe in the image?</w:t>
            </w:r>
          </w:p>
          <w:p w14:paraId="55421438" w14:textId="77777777" w:rsidR="002B226F" w:rsidRPr="002B226F" w:rsidRDefault="002B226F" w:rsidP="002B226F">
            <w:pPr>
              <w:widowControl w:val="0"/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What might this moment represent in Chinese history?</w:t>
            </w:r>
          </w:p>
          <w:p w14:paraId="630E9763" w14:textId="77777777" w:rsidR="002B226F" w:rsidRPr="002B226F" w:rsidRDefault="002B226F" w:rsidP="002B226F">
            <w:pPr>
              <w:widowControl w:val="0"/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What questions does this image raise for you?</w:t>
            </w:r>
          </w:p>
          <w:p w14:paraId="42589212" w14:textId="3A675BD9" w:rsidR="000A1AEC" w:rsidRPr="00C947B5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5466879" w:rsidR="000A1AEC" w:rsidRPr="00C947B5" w:rsidRDefault="003A5C72" w:rsidP="000A1AEC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Display split images of the Berlin Wall (standing/falling) with prompt: </w:t>
            </w:r>
            <w:r w:rsidRPr="00C947B5">
              <w:rPr>
                <w:sz w:val="20"/>
                <w:szCs w:val="20"/>
              </w:rPr>
              <w:t>Compare these two images of the Berlin Wall. What changed between these moments in history, and what might these changes symbolize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8804A" w14:textId="12C6914A" w:rsidR="001E1085" w:rsidRPr="00C947B5" w:rsidRDefault="001E1085" w:rsidP="001E1085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1E1085">
              <w:rPr>
                <w:b/>
                <w:bCs/>
                <w:sz w:val="20"/>
                <w:szCs w:val="20"/>
              </w:rPr>
              <w:t xml:space="preserve">Contextualizing </w:t>
            </w:r>
          </w:p>
          <w:p w14:paraId="3FB80116" w14:textId="77777777" w:rsidR="001E1085" w:rsidRPr="001E1085" w:rsidRDefault="001E1085" w:rsidP="001E108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53E50E0" w14:textId="77777777" w:rsidR="001E1085" w:rsidRPr="001E1085" w:rsidRDefault="001E1085" w:rsidP="001E1085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1E1085">
              <w:rPr>
                <w:b/>
                <w:bCs/>
                <w:sz w:val="20"/>
                <w:szCs w:val="20"/>
              </w:rPr>
              <w:t>Prompt: Display a map of Cold War Europe showing NATO and Warsaw Pact countries. Ask students:</w:t>
            </w:r>
          </w:p>
          <w:p w14:paraId="7469B4B0" w14:textId="77777777" w:rsidR="001E1085" w:rsidRPr="00C947B5" w:rsidRDefault="001E1085" w:rsidP="001E108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72B191D7" w14:textId="0F1359D3" w:rsidR="001E1085" w:rsidRPr="001E1085" w:rsidRDefault="001E1085" w:rsidP="001E1085">
            <w:pPr>
              <w:widowControl w:val="0"/>
              <w:rPr>
                <w:sz w:val="20"/>
                <w:szCs w:val="20"/>
              </w:rPr>
            </w:pPr>
            <w:r w:rsidRPr="001E1085">
              <w:rPr>
                <w:b/>
                <w:bCs/>
                <w:sz w:val="20"/>
                <w:szCs w:val="20"/>
              </w:rPr>
              <w:t>"</w:t>
            </w:r>
            <w:r w:rsidRPr="001E1085">
              <w:rPr>
                <w:sz w:val="20"/>
                <w:szCs w:val="20"/>
              </w:rPr>
              <w:t>What do you notice about the division of Europe on this map?"</w:t>
            </w:r>
          </w:p>
          <w:p w14:paraId="0B940113" w14:textId="77777777" w:rsidR="001E1085" w:rsidRPr="00C947B5" w:rsidRDefault="001E1085" w:rsidP="001E1085">
            <w:pPr>
              <w:widowControl w:val="0"/>
              <w:rPr>
                <w:sz w:val="20"/>
                <w:szCs w:val="20"/>
              </w:rPr>
            </w:pPr>
          </w:p>
          <w:p w14:paraId="2134D7AC" w14:textId="66C0702A" w:rsidR="001E1085" w:rsidRPr="00C947B5" w:rsidRDefault="001E1085" w:rsidP="001E1085">
            <w:pPr>
              <w:widowControl w:val="0"/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>"Why do you think these alliances were formed after World War II?</w:t>
            </w:r>
          </w:p>
          <w:p w14:paraId="7F9BE281" w14:textId="1A4D7A9B" w:rsidR="001E1085" w:rsidRPr="00C947B5" w:rsidRDefault="001E1085" w:rsidP="001E1085">
            <w:pPr>
              <w:widowControl w:val="0"/>
              <w:rPr>
                <w:sz w:val="20"/>
                <w:szCs w:val="20"/>
              </w:rPr>
            </w:pPr>
          </w:p>
          <w:p w14:paraId="10E1BCD3" w14:textId="77777777" w:rsidR="001E1085" w:rsidRPr="001E1085" w:rsidRDefault="001E1085" w:rsidP="001E1085">
            <w:pPr>
              <w:widowControl w:val="0"/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>"What questions do you have about the map or the alliances?"</w:t>
            </w:r>
          </w:p>
          <w:p w14:paraId="29655D02" w14:textId="77777777" w:rsidR="001E1085" w:rsidRPr="001E1085" w:rsidRDefault="001E1085" w:rsidP="001E1085">
            <w:pPr>
              <w:widowControl w:val="0"/>
              <w:rPr>
                <w:sz w:val="20"/>
                <w:szCs w:val="20"/>
              </w:rPr>
            </w:pPr>
          </w:p>
          <w:p w14:paraId="2A2DFE45" w14:textId="77777777" w:rsidR="000A1AEC" w:rsidRPr="00C947B5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</w:tr>
      <w:tr w:rsidR="0021397F" w:rsidRPr="00C947B5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21397F" w:rsidRPr="00C947B5" w:rsidRDefault="0021397F" w:rsidP="0021397F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21397F" w:rsidRPr="00C947B5" w:rsidRDefault="0021397F" w:rsidP="0021397F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21397F" w:rsidRPr="00C947B5" w:rsidRDefault="0021397F" w:rsidP="0021397F">
            <w:pPr>
              <w:widowControl w:val="0"/>
              <w:rPr>
                <w:sz w:val="20"/>
                <w:szCs w:val="20"/>
              </w:rPr>
            </w:pPr>
          </w:p>
          <w:p w14:paraId="4CDA1243" w14:textId="3712F1E5" w:rsidR="0021397F" w:rsidRPr="00C947B5" w:rsidRDefault="0021397F" w:rsidP="0021397F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21397F" w:rsidRPr="00C947B5" w:rsidRDefault="0021397F" w:rsidP="0021397F">
            <w:pPr>
              <w:widowControl w:val="0"/>
              <w:rPr>
                <w:sz w:val="20"/>
                <w:szCs w:val="20"/>
              </w:rPr>
            </w:pPr>
          </w:p>
          <w:p w14:paraId="03452CE2" w14:textId="77777777" w:rsidR="0021397F" w:rsidRPr="00C947B5" w:rsidRDefault="0021397F" w:rsidP="0021397F">
            <w:pPr>
              <w:widowControl w:val="0"/>
              <w:rPr>
                <w:sz w:val="20"/>
                <w:szCs w:val="20"/>
              </w:rPr>
            </w:pPr>
          </w:p>
          <w:p w14:paraId="58CFD5ED" w14:textId="77777777" w:rsidR="0021397F" w:rsidRPr="00C947B5" w:rsidRDefault="0021397F" w:rsidP="0021397F">
            <w:pPr>
              <w:widowControl w:val="0"/>
              <w:rPr>
                <w:sz w:val="20"/>
                <w:szCs w:val="20"/>
              </w:rPr>
            </w:pPr>
          </w:p>
          <w:p w14:paraId="086707AE" w14:textId="2BC1B073" w:rsidR="0021397F" w:rsidRPr="00C947B5" w:rsidRDefault="0021397F" w:rsidP="0021397F">
            <w:pPr>
              <w:pStyle w:val="NoSpacing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21397F" w:rsidRPr="00C947B5" w:rsidRDefault="0021397F" w:rsidP="0021397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</w:p>
          <w:p w14:paraId="739E54AE" w14:textId="61A44889" w:rsidR="0021397F" w:rsidRPr="00C947B5" w:rsidRDefault="0021397F" w:rsidP="0021397F">
            <w:pPr>
              <w:pStyle w:val="ListParagraph"/>
              <w:widowControl w:val="0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21397F" w:rsidRPr="00C947B5" w:rsidRDefault="0021397F" w:rsidP="0021397F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21397F" w:rsidRPr="00C947B5" w:rsidRDefault="0021397F" w:rsidP="0021397F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6C840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29AD0828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E1EB641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B42BFA5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60189BE3" w14:textId="7FA3F274" w:rsidR="0021397F" w:rsidRPr="00C947B5" w:rsidRDefault="0021397F" w:rsidP="0021397F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21397F" w:rsidRPr="00C947B5" w:rsidRDefault="0021397F" w:rsidP="0021397F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21397F" w:rsidRPr="00C947B5" w:rsidRDefault="0021397F" w:rsidP="0021397F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</w:tr>
      <w:tr w:rsidR="000A1AEC" w:rsidRPr="00C947B5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8DB9C" w14:textId="77777777" w:rsidR="000A1AEC" w:rsidRPr="00C947B5" w:rsidRDefault="000A1AEC" w:rsidP="000A1AE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lastRenderedPageBreak/>
              <w:t xml:space="preserve">Beginning of the lesson </w:t>
            </w:r>
          </w:p>
          <w:p w14:paraId="0EF14EF8" w14:textId="21D75550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 xml:space="preserve">I Do 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360D8A02" w:rsidR="000A1AEC" w:rsidRPr="00C947B5" w:rsidRDefault="00F81234" w:rsidP="000F5D33">
            <w:pPr>
              <w:pStyle w:val="paragraph"/>
              <w:spacing w:line="259" w:lineRule="auto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Gamified review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E711D" w14:textId="5FBAFB68" w:rsidR="000A1AEC" w:rsidRPr="00C947B5" w:rsidRDefault="00F81234" w:rsidP="000A1A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Gamified review </w:t>
            </w:r>
          </w:p>
          <w:p w14:paraId="765C823E" w14:textId="3DCF8DB8" w:rsidR="000A1AEC" w:rsidRPr="00C947B5" w:rsidRDefault="000A1AEC" w:rsidP="000A1AE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F2BE0" w14:textId="77777777" w:rsidR="000F5D33" w:rsidRPr="00C947B5" w:rsidRDefault="000F5D33" w:rsidP="000F5D33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Lecture </w:t>
            </w:r>
          </w:p>
          <w:p w14:paraId="655F019B" w14:textId="507FEB27" w:rsidR="000A1AEC" w:rsidRPr="00C947B5" w:rsidRDefault="002B226F" w:rsidP="000F5D33">
            <w:pPr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Topic: </w:t>
            </w:r>
            <w:r w:rsidRPr="00C947B5">
              <w:rPr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C947B5">
              <w:rPr>
                <w:b/>
                <w:bCs/>
                <w:sz w:val="20"/>
                <w:szCs w:val="20"/>
              </w:rPr>
              <w:t>Mao's Rise and Early Cold War</w:t>
            </w:r>
          </w:p>
          <w:p w14:paraId="55FD87B9" w14:textId="3D078AA7" w:rsidR="002B226F" w:rsidRPr="00C947B5" w:rsidRDefault="002B226F" w:rsidP="000F5D33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C49F9" w14:textId="13E98588" w:rsidR="000A1AEC" w:rsidRPr="00C947B5" w:rsidRDefault="00D310DF" w:rsidP="000A1A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 </w:t>
            </w:r>
            <w:r w:rsidR="000F5D33" w:rsidRPr="00C947B5">
              <w:rPr>
                <w:b/>
                <w:bCs/>
                <w:sz w:val="20"/>
                <w:szCs w:val="20"/>
              </w:rPr>
              <w:t xml:space="preserve"> Lecture Topic: </w:t>
            </w:r>
            <w:r w:rsidR="003A5C72" w:rsidRPr="00C947B5">
              <w:rPr>
                <w:b/>
                <w:bCs/>
                <w:sz w:val="20"/>
                <w:szCs w:val="20"/>
              </w:rPr>
              <w:t>The Fall of Communism</w:t>
            </w:r>
          </w:p>
          <w:p w14:paraId="7A4CA024" w14:textId="5EC049ED" w:rsidR="000A1AEC" w:rsidRPr="00C947B5" w:rsidRDefault="000A1AEC" w:rsidP="000A1AEC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543A8DC9" w:rsidR="000A1AEC" w:rsidRPr="00C947B5" w:rsidRDefault="000A1AEC" w:rsidP="000A1AE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Lecture</w:t>
            </w:r>
            <w:r w:rsidR="001E1085" w:rsidRPr="00C947B5">
              <w:rPr>
                <w:b/>
                <w:bCs/>
                <w:sz w:val="20"/>
                <w:szCs w:val="20"/>
              </w:rPr>
              <w:t>:</w:t>
            </w:r>
            <w:r w:rsidR="001E1085" w:rsidRPr="00C947B5">
              <w:rPr>
                <w:b/>
                <w:bCs/>
                <w:sz w:val="20"/>
                <w:szCs w:val="20"/>
              </w:rPr>
              <w:br/>
              <w:t xml:space="preserve">Topic: </w:t>
            </w:r>
            <w:r w:rsidR="001E1085" w:rsidRPr="00C947B5">
              <w:rPr>
                <w:sz w:val="20"/>
                <w:szCs w:val="20"/>
              </w:rPr>
              <w:t>NATO, the Warsaw Pact, and Soviet Control in Eastern Europe</w:t>
            </w:r>
          </w:p>
        </w:tc>
      </w:tr>
      <w:tr w:rsidR="000A1AEC" w:rsidRPr="00C947B5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0A1AEC" w:rsidRPr="00C947B5" w:rsidRDefault="000A1AEC" w:rsidP="000A1AEC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947B5">
              <w:rPr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73D43B71" w14:textId="0D0795E4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C947B5">
              <w:rPr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C947B5">
              <w:rPr>
                <w:color w:val="000000" w:themeColor="text1"/>
                <w:sz w:val="18"/>
                <w:szCs w:val="18"/>
              </w:rPr>
              <w:t xml:space="preserve"> Explain and Elaborate</w:t>
            </w:r>
          </w:p>
          <w:p w14:paraId="3BB6C15A" w14:textId="2C1BA169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2C562A90" w14:textId="24090547" w:rsidR="000A1AEC" w:rsidRPr="00C947B5" w:rsidRDefault="000A1AEC" w:rsidP="000A1AEC">
            <w:pPr>
              <w:widowControl w:val="0"/>
              <w:jc w:val="center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EDBB2" w14:textId="1D4F0ADC" w:rsidR="000A1AEC" w:rsidRPr="00C947B5" w:rsidRDefault="00F81234" w:rsidP="000A1AEC">
            <w:pPr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N/a due to assessment</w:t>
            </w:r>
          </w:p>
          <w:p w14:paraId="00AB9063" w14:textId="2C3579E1" w:rsidR="000A1AEC" w:rsidRPr="00C947B5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1D18F" w14:textId="77777777" w:rsidR="00F81234" w:rsidRPr="00F81234" w:rsidRDefault="00F81234" w:rsidP="00F81234">
            <w:pPr>
              <w:rPr>
                <w:b/>
                <w:bCs/>
                <w:sz w:val="20"/>
                <w:szCs w:val="20"/>
              </w:rPr>
            </w:pPr>
            <w:r w:rsidRPr="00F81234">
              <w:rPr>
                <w:b/>
                <w:bCs/>
                <w:sz w:val="20"/>
                <w:szCs w:val="20"/>
              </w:rPr>
              <w:t>N/a due to assessment</w:t>
            </w:r>
          </w:p>
          <w:p w14:paraId="50CED0AC" w14:textId="3F634A9B" w:rsidR="000A1AEC" w:rsidRPr="00C947B5" w:rsidRDefault="000A1AEC" w:rsidP="000A1AE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5DFA7" w14:textId="77777777" w:rsidR="002B226F" w:rsidRPr="002B226F" w:rsidRDefault="002B226F" w:rsidP="002B226F">
            <w:pPr>
              <w:rPr>
                <w:b/>
                <w:bCs/>
                <w:sz w:val="20"/>
                <w:szCs w:val="20"/>
              </w:rPr>
            </w:pPr>
            <w:r w:rsidRPr="002B226F">
              <w:rPr>
                <w:b/>
                <w:bCs/>
                <w:sz w:val="20"/>
                <w:szCs w:val="20"/>
              </w:rPr>
              <w:t>Document Analysis Exercise Students work in pairs to analyze two primary sources:</w:t>
            </w:r>
          </w:p>
          <w:p w14:paraId="60584EAA" w14:textId="77777777" w:rsidR="002B226F" w:rsidRPr="00C947B5" w:rsidRDefault="002B226F" w:rsidP="002B226F">
            <w:pPr>
              <w:rPr>
                <w:b/>
                <w:bCs/>
                <w:sz w:val="20"/>
                <w:szCs w:val="20"/>
              </w:rPr>
            </w:pPr>
          </w:p>
          <w:p w14:paraId="1CC1EE4D" w14:textId="4A56005A" w:rsidR="002B226F" w:rsidRPr="002B226F" w:rsidRDefault="002B226F" w:rsidP="002B226F">
            <w:pPr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Excerpt from Mao's proclamation of the People's Republic</w:t>
            </w:r>
          </w:p>
          <w:p w14:paraId="356934EC" w14:textId="77777777" w:rsidR="002B226F" w:rsidRPr="00C947B5" w:rsidRDefault="002B226F" w:rsidP="002B226F">
            <w:pPr>
              <w:rPr>
                <w:sz w:val="20"/>
                <w:szCs w:val="20"/>
              </w:rPr>
            </w:pPr>
          </w:p>
          <w:p w14:paraId="56DFB146" w14:textId="36CEC505" w:rsidR="002B226F" w:rsidRPr="002B226F" w:rsidRDefault="002B226F" w:rsidP="002B226F">
            <w:pPr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Truman Doctrine speech excerpt Teacher guides class through analyzing first document together, then pairs complete second document analysis using provided worksheet.</w:t>
            </w:r>
          </w:p>
          <w:p w14:paraId="292844DB" w14:textId="73E5BD53" w:rsidR="000A1AEC" w:rsidRPr="00C947B5" w:rsidRDefault="000A1AEC" w:rsidP="000A1AEC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E3699" w14:textId="77777777" w:rsidR="003A5C72" w:rsidRPr="003A5C72" w:rsidRDefault="003A5C72" w:rsidP="003A5C72">
            <w:pPr>
              <w:rPr>
                <w:b/>
                <w:bCs/>
                <w:sz w:val="20"/>
                <w:szCs w:val="20"/>
              </w:rPr>
            </w:pPr>
            <w:r w:rsidRPr="003A5C72">
              <w:rPr>
                <w:b/>
                <w:bCs/>
                <w:sz w:val="20"/>
                <w:szCs w:val="20"/>
              </w:rPr>
              <w:t>Collaborative Analysis Class creates a collective mind map on board identifying:</w:t>
            </w:r>
          </w:p>
          <w:p w14:paraId="1B9E2BD3" w14:textId="77777777" w:rsidR="003A5C72" w:rsidRPr="00C947B5" w:rsidRDefault="003A5C72" w:rsidP="003A5C72">
            <w:pPr>
              <w:rPr>
                <w:b/>
                <w:bCs/>
                <w:sz w:val="20"/>
                <w:szCs w:val="20"/>
              </w:rPr>
            </w:pPr>
          </w:p>
          <w:p w14:paraId="11517695" w14:textId="1F9E6BE6" w:rsidR="003A5C72" w:rsidRPr="003A5C72" w:rsidRDefault="003A5C72" w:rsidP="003A5C72">
            <w:pPr>
              <w:rPr>
                <w:b/>
                <w:bCs/>
                <w:sz w:val="20"/>
                <w:szCs w:val="20"/>
              </w:rPr>
            </w:pPr>
            <w:r w:rsidRPr="003A5C72">
              <w:rPr>
                <w:b/>
                <w:bCs/>
                <w:sz w:val="20"/>
                <w:szCs w:val="20"/>
              </w:rPr>
              <w:t>Causes of communist collapse</w:t>
            </w:r>
          </w:p>
          <w:p w14:paraId="1C56E1D9" w14:textId="77777777" w:rsidR="003A5C72" w:rsidRPr="00C947B5" w:rsidRDefault="003A5C72" w:rsidP="003A5C72">
            <w:pPr>
              <w:rPr>
                <w:b/>
                <w:bCs/>
                <w:sz w:val="20"/>
                <w:szCs w:val="20"/>
              </w:rPr>
            </w:pPr>
          </w:p>
          <w:p w14:paraId="7D3EF44A" w14:textId="1E040C41" w:rsidR="003A5C72" w:rsidRPr="003A5C72" w:rsidRDefault="003A5C72" w:rsidP="003A5C72">
            <w:pPr>
              <w:rPr>
                <w:b/>
                <w:bCs/>
                <w:sz w:val="20"/>
                <w:szCs w:val="20"/>
              </w:rPr>
            </w:pPr>
            <w:r w:rsidRPr="003A5C72">
              <w:rPr>
                <w:b/>
                <w:bCs/>
                <w:sz w:val="20"/>
                <w:szCs w:val="20"/>
              </w:rPr>
              <w:t>Immediate effects</w:t>
            </w:r>
          </w:p>
          <w:p w14:paraId="74BF22A5" w14:textId="77777777" w:rsidR="003A5C72" w:rsidRPr="00C947B5" w:rsidRDefault="003A5C72" w:rsidP="003A5C72">
            <w:pPr>
              <w:rPr>
                <w:b/>
                <w:bCs/>
                <w:sz w:val="20"/>
                <w:szCs w:val="20"/>
              </w:rPr>
            </w:pPr>
          </w:p>
          <w:p w14:paraId="732EA3A1" w14:textId="4C22F934" w:rsidR="003A5C72" w:rsidRPr="003A5C72" w:rsidRDefault="003A5C72" w:rsidP="003A5C72">
            <w:pPr>
              <w:rPr>
                <w:b/>
                <w:bCs/>
                <w:sz w:val="20"/>
                <w:szCs w:val="20"/>
              </w:rPr>
            </w:pPr>
            <w:r w:rsidRPr="003A5C72">
              <w:rPr>
                <w:b/>
                <w:bCs/>
                <w:sz w:val="20"/>
                <w:szCs w:val="20"/>
              </w:rPr>
              <w:t>Long-term consequences Teacher guides initial examples, students add additional connections.</w:t>
            </w:r>
          </w:p>
          <w:p w14:paraId="5F48554B" w14:textId="77777777" w:rsidR="003A5C72" w:rsidRPr="003A5C72" w:rsidRDefault="003A5C72" w:rsidP="003A5C72">
            <w:pPr>
              <w:rPr>
                <w:b/>
                <w:bCs/>
                <w:sz w:val="20"/>
                <w:szCs w:val="20"/>
              </w:rPr>
            </w:pPr>
          </w:p>
          <w:p w14:paraId="08E659DB" w14:textId="7B2ECC8A" w:rsidR="000A1AEC" w:rsidRPr="00C947B5" w:rsidRDefault="000A1AEC" w:rsidP="000A1AEC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E1A8E" w14:textId="77777777" w:rsidR="00C947B5" w:rsidRPr="00C947B5" w:rsidRDefault="00C947B5" w:rsidP="00C947B5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Activity: Compare and Contrast NATO and the Warsaw Pact</w:t>
            </w:r>
          </w:p>
          <w:p w14:paraId="65742E4E" w14:textId="77777777" w:rsidR="00C947B5" w:rsidRPr="00C947B5" w:rsidRDefault="00C947B5" w:rsidP="00C947B5">
            <w:pPr>
              <w:widowControl w:val="0"/>
              <w:rPr>
                <w:sz w:val="20"/>
                <w:szCs w:val="20"/>
              </w:rPr>
            </w:pPr>
          </w:p>
          <w:p w14:paraId="4F7D8E54" w14:textId="0BD780C8" w:rsidR="00C947B5" w:rsidRPr="00C947B5" w:rsidRDefault="00C947B5" w:rsidP="00C947B5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>Students work in pairs to complete a Venn diagram comparing NATO and the Warsaw Pact.</w:t>
            </w:r>
          </w:p>
          <w:p w14:paraId="0811E74D" w14:textId="7C234804" w:rsidR="000A1AEC" w:rsidRPr="00C947B5" w:rsidRDefault="000A1AEC" w:rsidP="000A1AEC">
            <w:pPr>
              <w:widowControl w:val="0"/>
              <w:rPr>
                <w:sz w:val="20"/>
                <w:szCs w:val="20"/>
              </w:rPr>
            </w:pPr>
          </w:p>
        </w:tc>
      </w:tr>
      <w:tr w:rsidR="000A1AEC" w:rsidRPr="00C947B5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0A1AEC" w:rsidRPr="00C947B5" w:rsidRDefault="000A1AEC" w:rsidP="000A1AEC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947B5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5FD36C32" w14:textId="7866448A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7A172142" w14:textId="3D8EC373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C947B5">
              <w:rPr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C947B5">
              <w:rPr>
                <w:color w:val="000000" w:themeColor="text1"/>
                <w:sz w:val="18"/>
                <w:szCs w:val="18"/>
              </w:rPr>
              <w:t xml:space="preserve"> Evaluate</w:t>
            </w:r>
          </w:p>
          <w:p w14:paraId="01E1D516" w14:textId="7355EFE9" w:rsidR="000A1AEC" w:rsidRPr="00C947B5" w:rsidRDefault="000A1AEC" w:rsidP="000A1AEC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BC80E8E" w14:textId="4FB867F6" w:rsidR="000A1AEC" w:rsidRPr="00C947B5" w:rsidRDefault="000A1AEC" w:rsidP="000A1AEC">
            <w:pPr>
              <w:widowControl w:val="0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E382659" w:rsidR="000A1AEC" w:rsidRPr="00C947B5" w:rsidRDefault="00F81234" w:rsidP="000A1AE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color w:val="2E2F30"/>
                <w:sz w:val="20"/>
                <w:szCs w:val="20"/>
              </w:rPr>
              <w:t>Unit Assessment</w:t>
            </w:r>
            <w:r w:rsidR="000F5D33" w:rsidRPr="00C947B5">
              <w:rPr>
                <w:b/>
                <w:bCs/>
                <w:color w:val="2E2F30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1336D97C" w:rsidR="000A1AEC" w:rsidRPr="00C947B5" w:rsidRDefault="00F81234" w:rsidP="000A1AEC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Unit Assessmen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17EA1" w14:textId="77777777" w:rsidR="002B226F" w:rsidRPr="002B226F" w:rsidRDefault="002B226F" w:rsidP="002B226F">
            <w:pPr>
              <w:pStyle w:val="paragraph"/>
              <w:spacing w:line="259" w:lineRule="auto"/>
              <w:rPr>
                <w:b/>
                <w:bCs/>
                <w:sz w:val="20"/>
                <w:szCs w:val="20"/>
              </w:rPr>
            </w:pPr>
            <w:r w:rsidRPr="002B226F">
              <w:rPr>
                <w:b/>
                <w:bCs/>
                <w:sz w:val="20"/>
                <w:szCs w:val="20"/>
              </w:rPr>
              <w:t>Students create a cause-and-effect diagram showing three key events that led to:</w:t>
            </w:r>
          </w:p>
          <w:p w14:paraId="5FE39A0A" w14:textId="77777777" w:rsidR="002B226F" w:rsidRPr="002B226F" w:rsidRDefault="002B226F" w:rsidP="002B226F">
            <w:pPr>
              <w:pStyle w:val="paragraph"/>
              <w:spacing w:line="259" w:lineRule="auto"/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Mao's rise to power</w:t>
            </w:r>
          </w:p>
          <w:p w14:paraId="39994A46" w14:textId="77777777" w:rsidR="002B226F" w:rsidRPr="002B226F" w:rsidRDefault="002B226F" w:rsidP="002B226F">
            <w:pPr>
              <w:pStyle w:val="paragraph"/>
              <w:spacing w:line="259" w:lineRule="auto"/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Growing Cold War tensions</w:t>
            </w:r>
          </w:p>
          <w:p w14:paraId="65AC4CAC" w14:textId="77777777" w:rsidR="000A1AEC" w:rsidRPr="00C947B5" w:rsidRDefault="000A1AEC" w:rsidP="000A1AEC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61D3407" w:rsidR="000A1AEC" w:rsidRPr="00C947B5" w:rsidRDefault="003A5C72" w:rsidP="000A1AEC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Students write a brief historical newspaper headline and summary</w:t>
            </w:r>
            <w:r w:rsidRPr="00C947B5">
              <w:rPr>
                <w:b/>
                <w:bCs/>
                <w:sz w:val="20"/>
                <w:szCs w:val="20"/>
              </w:rPr>
              <w:t xml:space="preserve"> </w:t>
            </w:r>
            <w:r w:rsidRPr="00C947B5">
              <w:rPr>
                <w:b/>
                <w:bCs/>
                <w:sz w:val="20"/>
                <w:szCs w:val="20"/>
              </w:rPr>
              <w:t>about one major event in the collapse of communist governments, explaining its significanc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E40DD" w14:textId="77777777" w:rsidR="00C947B5" w:rsidRPr="00C947B5" w:rsidRDefault="00C947B5" w:rsidP="00C947B5">
            <w:pPr>
              <w:pStyle w:val="paragraph"/>
              <w:spacing w:line="259" w:lineRule="auto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Independent Activity (5 minutes)</w:t>
            </w:r>
          </w:p>
          <w:p w14:paraId="6B9B2491" w14:textId="77777777" w:rsidR="00C947B5" w:rsidRPr="00C947B5" w:rsidRDefault="00C947B5" w:rsidP="00C947B5">
            <w:pPr>
              <w:pStyle w:val="paragraph"/>
              <w:spacing w:line="259" w:lineRule="auto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Activity: Berlin Wall Perspective Writing</w:t>
            </w:r>
          </w:p>
          <w:p w14:paraId="39D6B70D" w14:textId="77777777" w:rsidR="00C947B5" w:rsidRPr="00C947B5" w:rsidRDefault="00C947B5" w:rsidP="00C947B5">
            <w:pPr>
              <w:pStyle w:val="paragraph"/>
              <w:spacing w:line="259" w:lineRule="auto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Students write a short paragraph from the perspective of:</w:t>
            </w:r>
          </w:p>
          <w:p w14:paraId="7D39489B" w14:textId="77777777" w:rsidR="00C947B5" w:rsidRPr="00C947B5" w:rsidRDefault="00C947B5" w:rsidP="00C947B5">
            <w:pPr>
              <w:pStyle w:val="paragraph"/>
              <w:spacing w:line="259" w:lineRule="auto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A West Berliner looking at the Berlin Wall.</w:t>
            </w:r>
          </w:p>
          <w:p w14:paraId="75D10DEF" w14:textId="5917AD13" w:rsidR="000A1AEC" w:rsidRPr="00C947B5" w:rsidRDefault="00C947B5" w:rsidP="00C947B5">
            <w:pPr>
              <w:pStyle w:val="paragraph"/>
              <w:spacing w:line="259" w:lineRule="auto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An East Berliner trying to escape to the West.</w:t>
            </w:r>
          </w:p>
        </w:tc>
      </w:tr>
      <w:tr w:rsidR="00DC1C26" w:rsidRPr="00C947B5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DC1C26" w:rsidRPr="00C947B5" w:rsidRDefault="00DC1C26" w:rsidP="00DC1C26">
            <w:pPr>
              <w:widowControl w:val="0"/>
              <w:rPr>
                <w:b/>
                <w:bCs/>
                <w:color w:val="FF0000"/>
                <w:sz w:val="20"/>
                <w:szCs w:val="20"/>
              </w:rPr>
            </w:pPr>
            <w:r w:rsidRPr="00C947B5">
              <w:rPr>
                <w:b/>
                <w:bCs/>
                <w:color w:val="FF0000"/>
                <w:sz w:val="20"/>
                <w:szCs w:val="20"/>
              </w:rPr>
              <w:t>(05 MINUTES MAX)</w:t>
            </w:r>
          </w:p>
          <w:p w14:paraId="6B6D90A5" w14:textId="77777777" w:rsidR="00DC1C26" w:rsidRPr="00C947B5" w:rsidRDefault="00DC1C26" w:rsidP="00DC1C2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947B5">
              <w:rPr>
                <w:b/>
                <w:bCs/>
                <w:color w:val="000000" w:themeColor="text1"/>
                <w:sz w:val="20"/>
                <w:szCs w:val="20"/>
              </w:rPr>
              <w:t>Literacy Based closing activity:</w:t>
            </w:r>
          </w:p>
          <w:p w14:paraId="72E27B13" w14:textId="65530D83" w:rsidR="00DC1C26" w:rsidRPr="00C947B5" w:rsidRDefault="00DC1C26" w:rsidP="00DC1C2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>Engage students 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FFA50F8" w:rsidR="00DC1C26" w:rsidRPr="00C947B5" w:rsidRDefault="0003662A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>Complete a 3-2-1 Grow/Glow Protocol</w:t>
            </w:r>
            <w:r w:rsidRPr="00C947B5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89118" w14:textId="2BF4FB75" w:rsidR="00DC1C26" w:rsidRPr="00C947B5" w:rsidRDefault="00DC1C26" w:rsidP="00DC1C26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  <w:r w:rsidRPr="00C947B5">
              <w:rPr>
                <w:rFonts w:eastAsia="Arial"/>
                <w:color w:val="000000"/>
                <w:sz w:val="20"/>
                <w:szCs w:val="20"/>
              </w:rPr>
              <w:t xml:space="preserve">Complete a 3-2-1 Grow/Glow Protocol </w:t>
            </w:r>
          </w:p>
          <w:p w14:paraId="77CFA3CC" w14:textId="77777777" w:rsidR="00DC1C26" w:rsidRPr="00C947B5" w:rsidRDefault="00DC1C26" w:rsidP="00DC1C26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82BC2" w14:textId="77777777" w:rsidR="001E1085" w:rsidRPr="001E1085" w:rsidRDefault="001E1085" w:rsidP="001E1085">
            <w:pPr>
              <w:rPr>
                <w:b/>
                <w:bCs/>
                <w:sz w:val="20"/>
                <w:szCs w:val="20"/>
              </w:rPr>
            </w:pPr>
            <w:r w:rsidRPr="001E1085">
              <w:rPr>
                <w:b/>
                <w:bCs/>
                <w:sz w:val="20"/>
                <w:szCs w:val="20"/>
              </w:rPr>
              <w:t>Closure: 3-2-1 and Glow/Grow (5 minutes)</w:t>
            </w:r>
          </w:p>
          <w:p w14:paraId="04B3688E" w14:textId="77777777" w:rsidR="001E1085" w:rsidRPr="001E1085" w:rsidRDefault="001E1085" w:rsidP="001E1085">
            <w:pPr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>Students complete:</w:t>
            </w:r>
          </w:p>
          <w:p w14:paraId="0E4F2982" w14:textId="77777777" w:rsidR="001E1085" w:rsidRPr="00C947B5" w:rsidRDefault="001E1085" w:rsidP="003A5C72">
            <w:pPr>
              <w:rPr>
                <w:sz w:val="20"/>
                <w:szCs w:val="20"/>
              </w:rPr>
            </w:pPr>
          </w:p>
          <w:p w14:paraId="08C42CE4" w14:textId="4018B11B" w:rsidR="002B226F" w:rsidRPr="002B226F" w:rsidRDefault="002B226F" w:rsidP="003A5C72">
            <w:pPr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3 facts about Mao's rise to power</w:t>
            </w:r>
          </w:p>
          <w:p w14:paraId="68FACB3E" w14:textId="77777777" w:rsidR="002B226F" w:rsidRPr="002B226F" w:rsidRDefault="002B226F" w:rsidP="003A5C72">
            <w:pPr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2 causes of Cold War tensions</w:t>
            </w:r>
          </w:p>
          <w:p w14:paraId="7853F980" w14:textId="77777777" w:rsidR="002B226F" w:rsidRPr="002B226F" w:rsidRDefault="002B226F" w:rsidP="003A5C72">
            <w:pPr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>1 question they still have</w:t>
            </w:r>
          </w:p>
          <w:p w14:paraId="4897A247" w14:textId="0840237C" w:rsidR="002B226F" w:rsidRPr="002B226F" w:rsidRDefault="002B226F" w:rsidP="003A5C72">
            <w:pPr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 xml:space="preserve">Glow: </w:t>
            </w:r>
            <w:r w:rsidR="003A5C72" w:rsidRPr="00C947B5">
              <w:rPr>
                <w:sz w:val="20"/>
                <w:szCs w:val="20"/>
              </w:rPr>
              <w:t xml:space="preserve">Something specific that went well today in class. </w:t>
            </w:r>
          </w:p>
          <w:p w14:paraId="7C396484" w14:textId="0AF5486F" w:rsidR="002B226F" w:rsidRPr="002B226F" w:rsidRDefault="002B226F" w:rsidP="003A5C72">
            <w:pPr>
              <w:rPr>
                <w:sz w:val="20"/>
                <w:szCs w:val="20"/>
              </w:rPr>
            </w:pPr>
            <w:r w:rsidRPr="002B226F">
              <w:rPr>
                <w:sz w:val="20"/>
                <w:szCs w:val="20"/>
              </w:rPr>
              <w:t xml:space="preserve">Grow: </w:t>
            </w:r>
            <w:r w:rsidR="003A5C72" w:rsidRPr="00C947B5">
              <w:rPr>
                <w:sz w:val="20"/>
                <w:szCs w:val="20"/>
              </w:rPr>
              <w:t xml:space="preserve">Something specific that we need to improve upon from class today.  </w:t>
            </w:r>
          </w:p>
          <w:p w14:paraId="73CBB9B9" w14:textId="019D409B" w:rsidR="00DC1C26" w:rsidRPr="00C947B5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72D06" w14:textId="77777777" w:rsidR="001E1085" w:rsidRPr="001E1085" w:rsidRDefault="001E1085" w:rsidP="001E1085">
            <w:pPr>
              <w:rPr>
                <w:b/>
                <w:bCs/>
                <w:sz w:val="20"/>
                <w:szCs w:val="20"/>
              </w:rPr>
            </w:pPr>
            <w:r w:rsidRPr="001E1085">
              <w:rPr>
                <w:b/>
                <w:bCs/>
                <w:sz w:val="20"/>
                <w:szCs w:val="20"/>
              </w:rPr>
              <w:t>Closure: 3-2-1 and Glow/Grow (5 minutes)</w:t>
            </w:r>
          </w:p>
          <w:p w14:paraId="5EB71BDD" w14:textId="77777777" w:rsidR="001E1085" w:rsidRPr="001E1085" w:rsidRDefault="001E1085" w:rsidP="001E1085">
            <w:pPr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>Students complete:</w:t>
            </w:r>
          </w:p>
          <w:p w14:paraId="677B88DF" w14:textId="77777777" w:rsidR="001E1085" w:rsidRPr="00C947B5" w:rsidRDefault="001E1085" w:rsidP="001E1085">
            <w:pPr>
              <w:rPr>
                <w:sz w:val="20"/>
                <w:szCs w:val="20"/>
              </w:rPr>
            </w:pPr>
          </w:p>
          <w:p w14:paraId="31B4E193" w14:textId="40DFDF05" w:rsidR="001E1085" w:rsidRPr="001E1085" w:rsidRDefault="001E1085" w:rsidP="001E1085">
            <w:pPr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>3 factors that led to communism's collapse</w:t>
            </w:r>
          </w:p>
          <w:p w14:paraId="494561A5" w14:textId="77777777" w:rsidR="001E1085" w:rsidRPr="00C947B5" w:rsidRDefault="001E1085" w:rsidP="001E1085">
            <w:pPr>
              <w:rPr>
                <w:sz w:val="20"/>
                <w:szCs w:val="20"/>
              </w:rPr>
            </w:pPr>
          </w:p>
          <w:p w14:paraId="033E9AA6" w14:textId="093ECCD9" w:rsidR="001E1085" w:rsidRPr="001E1085" w:rsidRDefault="001E1085" w:rsidP="001E1085">
            <w:pPr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>2 major consequences of this collapse</w:t>
            </w:r>
          </w:p>
          <w:p w14:paraId="2B68B271" w14:textId="77777777" w:rsidR="001E1085" w:rsidRPr="00C947B5" w:rsidRDefault="001E1085" w:rsidP="001E1085">
            <w:pPr>
              <w:rPr>
                <w:sz w:val="20"/>
                <w:szCs w:val="20"/>
              </w:rPr>
            </w:pPr>
          </w:p>
          <w:p w14:paraId="13BF8868" w14:textId="05BFD55B" w:rsidR="001E1085" w:rsidRPr="001E1085" w:rsidRDefault="001E1085" w:rsidP="001E1085">
            <w:pPr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>1 way the world changed</w:t>
            </w:r>
          </w:p>
          <w:p w14:paraId="3297E0F4" w14:textId="77777777" w:rsidR="001E1085" w:rsidRPr="00C947B5" w:rsidRDefault="001E1085" w:rsidP="001E1085">
            <w:pPr>
              <w:rPr>
                <w:sz w:val="20"/>
                <w:szCs w:val="20"/>
              </w:rPr>
            </w:pPr>
          </w:p>
          <w:p w14:paraId="0E518B8A" w14:textId="77777777" w:rsidR="001E1085" w:rsidRPr="001E1085" w:rsidRDefault="001E1085" w:rsidP="001E1085">
            <w:pPr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 xml:space="preserve">Glow: Something specific that went well today in class. </w:t>
            </w:r>
          </w:p>
          <w:p w14:paraId="6962F463" w14:textId="77777777" w:rsidR="001E1085" w:rsidRPr="001E1085" w:rsidRDefault="001E1085" w:rsidP="001E1085">
            <w:pPr>
              <w:rPr>
                <w:sz w:val="20"/>
                <w:szCs w:val="20"/>
              </w:rPr>
            </w:pPr>
            <w:r w:rsidRPr="001E1085">
              <w:rPr>
                <w:sz w:val="20"/>
                <w:szCs w:val="20"/>
              </w:rPr>
              <w:t xml:space="preserve">Grow: Something specific that we need to improve upon from class today.  </w:t>
            </w:r>
          </w:p>
          <w:p w14:paraId="69A0EEB5" w14:textId="25258835" w:rsidR="00DC1C26" w:rsidRPr="00C947B5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63D98" w14:textId="77777777" w:rsidR="00C947B5" w:rsidRPr="00C947B5" w:rsidRDefault="00C947B5" w:rsidP="00C947B5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Closure: 3-2-1 and Glow/Grow (5 minutes)</w:t>
            </w:r>
          </w:p>
          <w:p w14:paraId="1A35CE1B" w14:textId="77777777" w:rsidR="00C947B5" w:rsidRPr="00C947B5" w:rsidRDefault="00C947B5" w:rsidP="00C947B5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>Students complete the following:</w:t>
            </w:r>
          </w:p>
          <w:p w14:paraId="3C93D4A3" w14:textId="77777777" w:rsidR="00C947B5" w:rsidRPr="00C947B5" w:rsidRDefault="00C947B5" w:rsidP="00C947B5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1D30AC24" w14:textId="75C25DC2" w:rsidR="00C947B5" w:rsidRPr="00C947B5" w:rsidRDefault="00C947B5" w:rsidP="00C947B5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3</w:t>
            </w:r>
            <w:r w:rsidRPr="00C947B5">
              <w:rPr>
                <w:sz w:val="20"/>
                <w:szCs w:val="20"/>
              </w:rPr>
              <w:t> things they learned about NATO, the Warsaw Pact, or Soviet control.</w:t>
            </w:r>
          </w:p>
          <w:p w14:paraId="6F489BBF" w14:textId="77777777" w:rsidR="00C947B5" w:rsidRPr="00C947B5" w:rsidRDefault="00C947B5" w:rsidP="00C947B5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2</w:t>
            </w:r>
            <w:r w:rsidRPr="00C947B5">
              <w:rPr>
                <w:sz w:val="20"/>
                <w:szCs w:val="20"/>
              </w:rPr>
              <w:t> reasons Berlin was a focal point of Cold War tensions.</w:t>
            </w:r>
          </w:p>
          <w:p w14:paraId="4F8BD0D8" w14:textId="77777777" w:rsidR="00C947B5" w:rsidRPr="00C947B5" w:rsidRDefault="00C947B5" w:rsidP="00C947B5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1</w:t>
            </w:r>
            <w:r w:rsidRPr="00C947B5">
              <w:rPr>
                <w:sz w:val="20"/>
                <w:szCs w:val="20"/>
              </w:rPr>
              <w:t> question they still have about the Cold War.</w:t>
            </w:r>
          </w:p>
          <w:p w14:paraId="76EA6367" w14:textId="77777777" w:rsidR="00C947B5" w:rsidRPr="00C947B5" w:rsidRDefault="00C947B5" w:rsidP="00C947B5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Glow: </w:t>
            </w:r>
            <w:r w:rsidRPr="00C947B5">
              <w:rPr>
                <w:sz w:val="20"/>
                <w:szCs w:val="20"/>
              </w:rPr>
              <w:t xml:space="preserve">Something specific that went well today in class. </w:t>
            </w:r>
          </w:p>
          <w:p w14:paraId="18F4505F" w14:textId="77777777" w:rsidR="00C947B5" w:rsidRPr="00C947B5" w:rsidRDefault="00C947B5" w:rsidP="00C947B5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Grow: </w:t>
            </w:r>
            <w:r w:rsidRPr="00C947B5">
              <w:rPr>
                <w:sz w:val="20"/>
                <w:szCs w:val="20"/>
              </w:rPr>
              <w:t>Something specific that we need to improve upon from class today.</w:t>
            </w:r>
            <w:r w:rsidRPr="00C947B5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5DF2835F" w14:textId="57938E48" w:rsidR="00DC1C26" w:rsidRPr="00C947B5" w:rsidRDefault="00DC1C26" w:rsidP="00DC1C26">
            <w:pPr>
              <w:widowControl w:val="0"/>
              <w:rPr>
                <w:sz w:val="20"/>
                <w:szCs w:val="20"/>
              </w:rPr>
            </w:pPr>
          </w:p>
        </w:tc>
      </w:tr>
      <w:tr w:rsidR="00DC1C26" w:rsidRPr="00C947B5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DC1C26" w:rsidRPr="00C947B5" w:rsidRDefault="00DC1C26" w:rsidP="00DC1C2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947B5">
              <w:rPr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DC1C26" w:rsidRPr="00C947B5" w:rsidRDefault="00DC1C26" w:rsidP="00DC1C26">
            <w:pPr>
              <w:widowControl w:val="0"/>
              <w:rPr>
                <w:b/>
                <w:bCs/>
                <w:color w:val="FF0000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DC1C26" w:rsidRPr="00C947B5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DC1C26" w:rsidRPr="00C947B5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DC1C26" w:rsidRPr="00C947B5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DC1C26" w:rsidRPr="00C947B5" w:rsidRDefault="00DC1C26" w:rsidP="00DC1C26">
            <w:pPr>
              <w:widowControl w:val="0"/>
              <w:rPr>
                <w:sz w:val="20"/>
                <w:szCs w:val="20"/>
              </w:rPr>
            </w:pPr>
          </w:p>
        </w:tc>
      </w:tr>
      <w:tr w:rsidR="00DC1C26" w:rsidRPr="00C947B5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DC1C26" w:rsidRPr="00C947B5" w:rsidRDefault="00DC1C26" w:rsidP="00DC1C2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947B5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DC1C26" w:rsidRPr="00C947B5" w:rsidRDefault="00DC1C26" w:rsidP="00DC1C26">
            <w:pPr>
              <w:widowControl w:val="0"/>
              <w:rPr>
                <w:b/>
                <w:bCs/>
                <w:color w:val="FF0000"/>
                <w:sz w:val="20"/>
                <w:szCs w:val="20"/>
              </w:rPr>
            </w:pPr>
            <w:r w:rsidRPr="00C947B5">
              <w:rPr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DC1C26" w:rsidRPr="00C947B5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DC1C26" w:rsidRPr="00C947B5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DC1C26" w:rsidRPr="00C947B5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DC1C26" w:rsidRPr="00C947B5" w:rsidRDefault="00DC1C26" w:rsidP="00DC1C26">
            <w:pPr>
              <w:widowControl w:val="0"/>
              <w:rPr>
                <w:sz w:val="20"/>
                <w:szCs w:val="20"/>
              </w:rPr>
            </w:pPr>
          </w:p>
        </w:tc>
      </w:tr>
      <w:tr w:rsidR="00DC1C26" w:rsidRPr="00C947B5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DC1C26" w:rsidRPr="00C947B5" w:rsidRDefault="00DC1C26" w:rsidP="00DC1C2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947B5">
              <w:rPr>
                <w:b/>
                <w:bCs/>
                <w:color w:val="000000" w:themeColor="text1"/>
                <w:sz w:val="20"/>
                <w:szCs w:val="20"/>
              </w:rPr>
              <w:t>Assessment (s):</w:t>
            </w:r>
          </w:p>
          <w:p w14:paraId="11D0D809" w14:textId="77777777" w:rsidR="00DC1C26" w:rsidRPr="00C947B5" w:rsidRDefault="00DC1C26" w:rsidP="00DC1C26">
            <w:pPr>
              <w:pStyle w:val="paragraph"/>
              <w:spacing w:before="0" w:beforeAutospacing="0" w:after="0" w:afterAutospacing="0"/>
              <w:textAlignment w:val="baseline"/>
              <w:rPr>
                <w:color w:val="000000" w:themeColor="text1"/>
                <w:sz w:val="20"/>
                <w:szCs w:val="20"/>
              </w:rPr>
            </w:pPr>
            <w:r w:rsidRPr="00C947B5">
              <w:rPr>
                <w:rStyle w:val="normaltextrun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C947B5">
              <w:rPr>
                <w:rStyle w:val="eop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DC1C26" w:rsidRPr="00C947B5" w:rsidRDefault="00DC1C26" w:rsidP="00DC1C2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 w:themeColor="text1"/>
                <w:sz w:val="20"/>
                <w:szCs w:val="20"/>
              </w:rPr>
            </w:pPr>
            <w:r w:rsidRPr="00C947B5">
              <w:rPr>
                <w:rStyle w:val="normaltextrun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DC1C26" w:rsidRPr="00C947B5" w:rsidRDefault="00DC1C26" w:rsidP="00DC1C2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947B5">
              <w:rPr>
                <w:rStyle w:val="normaltextrun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C947B5">
              <w:rPr>
                <w:rStyle w:val="eop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DC1C26" w:rsidRPr="00C947B5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DC1C26" w:rsidRPr="00C947B5" w:rsidRDefault="00DC1C26" w:rsidP="00DC1C26">
            <w:pPr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DC1C26" w:rsidRPr="00C947B5" w:rsidRDefault="00DC1C26" w:rsidP="00DC1C26">
            <w:pPr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49298A8B" w14:textId="250101C6" w:rsidR="00DC1C26" w:rsidRPr="00C947B5" w:rsidRDefault="00DC1C26" w:rsidP="00DC1C26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Diagnostic Pretest</w:t>
            </w:r>
          </w:p>
        </w:tc>
      </w:tr>
      <w:tr w:rsidR="00DC1C26" w:rsidRPr="00C947B5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DC1C26" w:rsidRPr="00C947B5" w:rsidRDefault="00DC1C26" w:rsidP="00DC1C26">
            <w:pPr>
              <w:rPr>
                <w:b/>
                <w:color w:val="000000" w:themeColor="text1"/>
                <w:sz w:val="20"/>
                <w:szCs w:val="20"/>
              </w:rPr>
            </w:pPr>
            <w:r w:rsidRPr="00C947B5">
              <w:rPr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DC1C26" w:rsidRPr="00C947B5" w:rsidRDefault="00DC1C26" w:rsidP="00DC1C26">
            <w:pPr>
              <w:widowControl w:val="0"/>
              <w:rPr>
                <w:b/>
                <w:bCs/>
                <w:color w:val="FF0000"/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5B0A1E3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 w:rsidRPr="00C947B5">
              <w:rPr>
                <w:b/>
                <w:bCs/>
                <w:sz w:val="20"/>
                <w:szCs w:val="20"/>
              </w:rPr>
              <w:t>Reteach</w:t>
            </w:r>
            <w:proofErr w:type="gramEnd"/>
            <w:r w:rsidRPr="00C947B5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1C8AA481" w:rsidR="00DC1C26" w:rsidRPr="00C947B5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 w:rsidRPr="00C947B5">
              <w:rPr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94E2B15" w:rsidR="00DC1C26" w:rsidRPr="00C947B5" w:rsidRDefault="00DC1C26" w:rsidP="00DC1C26">
            <w:pPr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 w:rsidRPr="00C947B5">
              <w:rPr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3C2E8D81" w:rsidR="00DC1C26" w:rsidRPr="00C947B5" w:rsidRDefault="00DC1C26" w:rsidP="00DC1C26">
            <w:pPr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 w:rsidRPr="00C947B5">
              <w:rPr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0C248F28" w:rsidR="00DC1C26" w:rsidRPr="00C947B5" w:rsidRDefault="00DC1C26" w:rsidP="00DC1C26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 w:rsidRPr="00C947B5">
              <w:rPr>
                <w:b/>
                <w:bCs/>
                <w:sz w:val="20"/>
                <w:szCs w:val="20"/>
              </w:rPr>
              <w:t>Reteach</w:t>
            </w:r>
            <w:proofErr w:type="gramEnd"/>
          </w:p>
        </w:tc>
      </w:tr>
      <w:tr w:rsidR="00DC1C26" w:rsidRPr="00C947B5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DC1C26" w:rsidRPr="00C947B5" w:rsidRDefault="00DC1C26" w:rsidP="00DC1C26">
            <w:pPr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DC1C26" w:rsidRPr="00C947B5" w:rsidRDefault="00DC1C26" w:rsidP="00DC1C26">
            <w:pPr>
              <w:rPr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DC1C26" w:rsidRPr="00C947B5" w:rsidRDefault="00DC1C26" w:rsidP="00DC1C26">
            <w:pPr>
              <w:rPr>
                <w:sz w:val="20"/>
                <w:szCs w:val="20"/>
              </w:rPr>
            </w:pPr>
          </w:p>
          <w:p w14:paraId="3A735567" w14:textId="0C631EE0" w:rsidR="00DC1C26" w:rsidRPr="00C947B5" w:rsidRDefault="00DC1C26" w:rsidP="00DC1C26">
            <w:pPr>
              <w:widowControl w:val="0"/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DC1C26" w:rsidRPr="00C947B5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DC1C26" w:rsidRPr="00C947B5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DC1C26" w:rsidRPr="00C947B5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DC1C26" w:rsidRPr="00C947B5" w:rsidRDefault="00DC1C26" w:rsidP="00DC1C26">
            <w:pPr>
              <w:widowControl w:val="0"/>
              <w:rPr>
                <w:sz w:val="20"/>
                <w:szCs w:val="20"/>
              </w:rPr>
            </w:pPr>
          </w:p>
        </w:tc>
      </w:tr>
      <w:tr w:rsidR="00DC1C26" w:rsidRPr="00C947B5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DC1C26" w:rsidRPr="00C947B5" w:rsidRDefault="00DC1C26" w:rsidP="00DC1C26">
            <w:pPr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DC1C26" w:rsidRPr="00C947B5" w:rsidRDefault="00DC1C26" w:rsidP="00DC1C26">
            <w:pPr>
              <w:rPr>
                <w:sz w:val="20"/>
                <w:szCs w:val="20"/>
              </w:rPr>
            </w:pPr>
            <w:r w:rsidRPr="00C947B5">
              <w:rPr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DC1C26" w:rsidRPr="00C947B5" w:rsidRDefault="00DC1C26" w:rsidP="00DC1C2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34D83EFE" w14:textId="129B29A4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6F55F07" w14:textId="0727624B" w:rsidR="00DC1C26" w:rsidRPr="00C947B5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E4B77B1" w14:textId="35802B6D" w:rsidR="00DC1C26" w:rsidRPr="00C947B5" w:rsidRDefault="00DC1C26" w:rsidP="00DC1C26">
            <w:pPr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03BAD92" w14:textId="4FFAB6E3" w:rsidR="00DC1C26" w:rsidRPr="00C947B5" w:rsidRDefault="00DC1C26" w:rsidP="00DC1C26">
            <w:pPr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DC1C26" w:rsidRPr="00C947B5" w:rsidRDefault="00DC1C26" w:rsidP="00DC1C26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C7EA602" w14:textId="3C9148E2" w:rsidR="00DC1C26" w:rsidRPr="00C947B5" w:rsidRDefault="00DC1C26" w:rsidP="00DC1C26">
            <w:pPr>
              <w:widowControl w:val="0"/>
              <w:rPr>
                <w:sz w:val="20"/>
                <w:szCs w:val="20"/>
              </w:rPr>
            </w:pPr>
            <w:r w:rsidRPr="00C947B5">
              <w:rPr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BB024" w14:textId="77777777" w:rsidR="00B9249C" w:rsidRDefault="00B9249C">
      <w:r>
        <w:separator/>
      </w:r>
    </w:p>
  </w:endnote>
  <w:endnote w:type="continuationSeparator" w:id="0">
    <w:p w14:paraId="231D7471" w14:textId="77777777" w:rsidR="00B9249C" w:rsidRDefault="00B92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ArialMT">
    <w:altName w:val="Arial"/>
    <w:panose1 w:val="020B0604020202020204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92BAA" w14:textId="77777777" w:rsidR="00FD7684" w:rsidRDefault="00FD76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2406C" w14:textId="77777777" w:rsidR="00FD7684" w:rsidRDefault="00FD76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557EC" w14:textId="77777777" w:rsidR="00FD7684" w:rsidRDefault="00FD76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820CF" w14:textId="77777777" w:rsidR="00B9249C" w:rsidRDefault="00B9249C">
      <w:r>
        <w:separator/>
      </w:r>
    </w:p>
  </w:footnote>
  <w:footnote w:type="continuationSeparator" w:id="0">
    <w:p w14:paraId="2A50C424" w14:textId="77777777" w:rsidR="00B9249C" w:rsidRDefault="00B92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A1E85"/>
    <w:multiLevelType w:val="multilevel"/>
    <w:tmpl w:val="207CC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53003">
    <w:abstractNumId w:val="1"/>
  </w:num>
  <w:num w:numId="2" w16cid:durableId="87827920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3662A"/>
    <w:rsid w:val="00044CBA"/>
    <w:rsid w:val="000531DB"/>
    <w:rsid w:val="0005716F"/>
    <w:rsid w:val="0006126E"/>
    <w:rsid w:val="0006254D"/>
    <w:rsid w:val="00062699"/>
    <w:rsid w:val="00082F9C"/>
    <w:rsid w:val="00083FD9"/>
    <w:rsid w:val="00087892"/>
    <w:rsid w:val="000901B5"/>
    <w:rsid w:val="00091959"/>
    <w:rsid w:val="00091D32"/>
    <w:rsid w:val="000A08D3"/>
    <w:rsid w:val="000A1AEC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0F5D33"/>
    <w:rsid w:val="001108F4"/>
    <w:rsid w:val="0011104D"/>
    <w:rsid w:val="0011546F"/>
    <w:rsid w:val="00121A1F"/>
    <w:rsid w:val="00121C77"/>
    <w:rsid w:val="001223E9"/>
    <w:rsid w:val="001279D0"/>
    <w:rsid w:val="001347A0"/>
    <w:rsid w:val="00136232"/>
    <w:rsid w:val="001475C3"/>
    <w:rsid w:val="001507B1"/>
    <w:rsid w:val="0015239A"/>
    <w:rsid w:val="00152404"/>
    <w:rsid w:val="00160666"/>
    <w:rsid w:val="00161597"/>
    <w:rsid w:val="0016394C"/>
    <w:rsid w:val="00163CA6"/>
    <w:rsid w:val="00165822"/>
    <w:rsid w:val="0016736E"/>
    <w:rsid w:val="00171106"/>
    <w:rsid w:val="0017795F"/>
    <w:rsid w:val="00177F30"/>
    <w:rsid w:val="00184502"/>
    <w:rsid w:val="00185F61"/>
    <w:rsid w:val="00187BF6"/>
    <w:rsid w:val="001908EB"/>
    <w:rsid w:val="001A0360"/>
    <w:rsid w:val="001A1803"/>
    <w:rsid w:val="001B05F5"/>
    <w:rsid w:val="001B168C"/>
    <w:rsid w:val="001B305F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085"/>
    <w:rsid w:val="001E1E20"/>
    <w:rsid w:val="001E5C9C"/>
    <w:rsid w:val="001E6511"/>
    <w:rsid w:val="001F2D6C"/>
    <w:rsid w:val="001F553E"/>
    <w:rsid w:val="001F6654"/>
    <w:rsid w:val="00200BA8"/>
    <w:rsid w:val="0020474B"/>
    <w:rsid w:val="002130BF"/>
    <w:rsid w:val="00213139"/>
    <w:rsid w:val="0021397F"/>
    <w:rsid w:val="002154DC"/>
    <w:rsid w:val="00222F98"/>
    <w:rsid w:val="0022340E"/>
    <w:rsid w:val="002352C5"/>
    <w:rsid w:val="00235700"/>
    <w:rsid w:val="00235F45"/>
    <w:rsid w:val="002366AD"/>
    <w:rsid w:val="00243141"/>
    <w:rsid w:val="0025053B"/>
    <w:rsid w:val="00262DC1"/>
    <w:rsid w:val="0026521E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84455"/>
    <w:rsid w:val="002938D0"/>
    <w:rsid w:val="00293DDC"/>
    <w:rsid w:val="002949D1"/>
    <w:rsid w:val="00294ECB"/>
    <w:rsid w:val="00294ED1"/>
    <w:rsid w:val="00296524"/>
    <w:rsid w:val="002A22E5"/>
    <w:rsid w:val="002B220A"/>
    <w:rsid w:val="002B226F"/>
    <w:rsid w:val="002B6E96"/>
    <w:rsid w:val="002C0C11"/>
    <w:rsid w:val="002C4135"/>
    <w:rsid w:val="002C4D09"/>
    <w:rsid w:val="002D1EAB"/>
    <w:rsid w:val="002D2EFF"/>
    <w:rsid w:val="002D7E7A"/>
    <w:rsid w:val="002E110D"/>
    <w:rsid w:val="002E3BFE"/>
    <w:rsid w:val="002E5269"/>
    <w:rsid w:val="002E63CD"/>
    <w:rsid w:val="002E64B6"/>
    <w:rsid w:val="002F2CF8"/>
    <w:rsid w:val="00302150"/>
    <w:rsid w:val="00306F52"/>
    <w:rsid w:val="003138D7"/>
    <w:rsid w:val="003245A2"/>
    <w:rsid w:val="00324BFE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A44E5"/>
    <w:rsid w:val="003A5C72"/>
    <w:rsid w:val="003B6AC0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056CB"/>
    <w:rsid w:val="004161FB"/>
    <w:rsid w:val="00417B98"/>
    <w:rsid w:val="00432137"/>
    <w:rsid w:val="004321F8"/>
    <w:rsid w:val="00433BFF"/>
    <w:rsid w:val="004361AD"/>
    <w:rsid w:val="00436220"/>
    <w:rsid w:val="00440C9E"/>
    <w:rsid w:val="00442474"/>
    <w:rsid w:val="004452A4"/>
    <w:rsid w:val="004706AE"/>
    <w:rsid w:val="004721FD"/>
    <w:rsid w:val="00476E1A"/>
    <w:rsid w:val="0048328E"/>
    <w:rsid w:val="00483E97"/>
    <w:rsid w:val="0048706C"/>
    <w:rsid w:val="00487501"/>
    <w:rsid w:val="004963D9"/>
    <w:rsid w:val="00496C75"/>
    <w:rsid w:val="004A1AE1"/>
    <w:rsid w:val="004A1BDA"/>
    <w:rsid w:val="004A47D7"/>
    <w:rsid w:val="004C1CDC"/>
    <w:rsid w:val="004C4218"/>
    <w:rsid w:val="004C5171"/>
    <w:rsid w:val="004F0806"/>
    <w:rsid w:val="004F4EFB"/>
    <w:rsid w:val="004F7324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377B"/>
    <w:rsid w:val="005773D0"/>
    <w:rsid w:val="00577BD7"/>
    <w:rsid w:val="00585A19"/>
    <w:rsid w:val="00591524"/>
    <w:rsid w:val="005918C5"/>
    <w:rsid w:val="005A14CE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085C"/>
    <w:rsid w:val="005D2579"/>
    <w:rsid w:val="005D514D"/>
    <w:rsid w:val="005D5C60"/>
    <w:rsid w:val="005E2409"/>
    <w:rsid w:val="005E26FA"/>
    <w:rsid w:val="005E4268"/>
    <w:rsid w:val="005F5848"/>
    <w:rsid w:val="005F65BE"/>
    <w:rsid w:val="005F7F4F"/>
    <w:rsid w:val="00603574"/>
    <w:rsid w:val="0060575D"/>
    <w:rsid w:val="006144BE"/>
    <w:rsid w:val="0062115E"/>
    <w:rsid w:val="0062265A"/>
    <w:rsid w:val="00627B7C"/>
    <w:rsid w:val="0063081B"/>
    <w:rsid w:val="0063236D"/>
    <w:rsid w:val="00633D36"/>
    <w:rsid w:val="00633D9D"/>
    <w:rsid w:val="00636095"/>
    <w:rsid w:val="00636620"/>
    <w:rsid w:val="0064542B"/>
    <w:rsid w:val="00647D03"/>
    <w:rsid w:val="0065767B"/>
    <w:rsid w:val="0067071E"/>
    <w:rsid w:val="006772C6"/>
    <w:rsid w:val="00680798"/>
    <w:rsid w:val="0068453F"/>
    <w:rsid w:val="00686222"/>
    <w:rsid w:val="006A27E7"/>
    <w:rsid w:val="006A404F"/>
    <w:rsid w:val="006A52E5"/>
    <w:rsid w:val="006A72A3"/>
    <w:rsid w:val="006B3AD1"/>
    <w:rsid w:val="006B4267"/>
    <w:rsid w:val="006C2ACB"/>
    <w:rsid w:val="006C44A5"/>
    <w:rsid w:val="006D32FE"/>
    <w:rsid w:val="006D52BA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35E85"/>
    <w:rsid w:val="007404CE"/>
    <w:rsid w:val="00740A9B"/>
    <w:rsid w:val="00746F1F"/>
    <w:rsid w:val="007478B8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08DC"/>
    <w:rsid w:val="007A29EE"/>
    <w:rsid w:val="007A3E2C"/>
    <w:rsid w:val="007A6953"/>
    <w:rsid w:val="007B0419"/>
    <w:rsid w:val="007B380C"/>
    <w:rsid w:val="007B3CA6"/>
    <w:rsid w:val="007B6BFA"/>
    <w:rsid w:val="007C1BA3"/>
    <w:rsid w:val="007D04C5"/>
    <w:rsid w:val="007D46E6"/>
    <w:rsid w:val="007E0158"/>
    <w:rsid w:val="007E25B8"/>
    <w:rsid w:val="007E31D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28E2"/>
    <w:rsid w:val="00825B8B"/>
    <w:rsid w:val="008310E9"/>
    <w:rsid w:val="00834898"/>
    <w:rsid w:val="00836255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4A4B"/>
    <w:rsid w:val="00917FFB"/>
    <w:rsid w:val="00925459"/>
    <w:rsid w:val="0093144C"/>
    <w:rsid w:val="00945E73"/>
    <w:rsid w:val="00947985"/>
    <w:rsid w:val="00951967"/>
    <w:rsid w:val="00955D52"/>
    <w:rsid w:val="009637C8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1562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236C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5D37"/>
    <w:rsid w:val="00AD0245"/>
    <w:rsid w:val="00AD5191"/>
    <w:rsid w:val="00AF0BAA"/>
    <w:rsid w:val="00AF0F6C"/>
    <w:rsid w:val="00AF51D6"/>
    <w:rsid w:val="00AF773B"/>
    <w:rsid w:val="00AF7BF7"/>
    <w:rsid w:val="00B01DA9"/>
    <w:rsid w:val="00B06DA9"/>
    <w:rsid w:val="00B15058"/>
    <w:rsid w:val="00B15E59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249C"/>
    <w:rsid w:val="00B971C1"/>
    <w:rsid w:val="00BB375A"/>
    <w:rsid w:val="00BC6C60"/>
    <w:rsid w:val="00BD2EC4"/>
    <w:rsid w:val="00BD4E5C"/>
    <w:rsid w:val="00BD4FFF"/>
    <w:rsid w:val="00BE7787"/>
    <w:rsid w:val="00BF215D"/>
    <w:rsid w:val="00BF26BD"/>
    <w:rsid w:val="00C02411"/>
    <w:rsid w:val="00C06092"/>
    <w:rsid w:val="00C0709C"/>
    <w:rsid w:val="00C14E52"/>
    <w:rsid w:val="00C17172"/>
    <w:rsid w:val="00C2186C"/>
    <w:rsid w:val="00C27645"/>
    <w:rsid w:val="00C302DB"/>
    <w:rsid w:val="00C32758"/>
    <w:rsid w:val="00C3609A"/>
    <w:rsid w:val="00C420E6"/>
    <w:rsid w:val="00C50CC4"/>
    <w:rsid w:val="00C532D5"/>
    <w:rsid w:val="00C539BF"/>
    <w:rsid w:val="00C6012D"/>
    <w:rsid w:val="00C67235"/>
    <w:rsid w:val="00C72FBD"/>
    <w:rsid w:val="00C75066"/>
    <w:rsid w:val="00C803EF"/>
    <w:rsid w:val="00C80C96"/>
    <w:rsid w:val="00C84787"/>
    <w:rsid w:val="00C86963"/>
    <w:rsid w:val="00C92A84"/>
    <w:rsid w:val="00C947B5"/>
    <w:rsid w:val="00C97746"/>
    <w:rsid w:val="00CA4031"/>
    <w:rsid w:val="00CA4E25"/>
    <w:rsid w:val="00CB14BE"/>
    <w:rsid w:val="00CB1616"/>
    <w:rsid w:val="00CB398A"/>
    <w:rsid w:val="00CB62F0"/>
    <w:rsid w:val="00CB7D04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2136B"/>
    <w:rsid w:val="00D248EF"/>
    <w:rsid w:val="00D310DF"/>
    <w:rsid w:val="00D33CAF"/>
    <w:rsid w:val="00D341F5"/>
    <w:rsid w:val="00D3688E"/>
    <w:rsid w:val="00D37FC7"/>
    <w:rsid w:val="00D40581"/>
    <w:rsid w:val="00D43A93"/>
    <w:rsid w:val="00D4678E"/>
    <w:rsid w:val="00D5157F"/>
    <w:rsid w:val="00D65EE1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1C26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302E2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A6A3F"/>
    <w:rsid w:val="00EB2EAE"/>
    <w:rsid w:val="00EB3028"/>
    <w:rsid w:val="00EB347E"/>
    <w:rsid w:val="00EB5FDB"/>
    <w:rsid w:val="00EB6477"/>
    <w:rsid w:val="00EC0BDD"/>
    <w:rsid w:val="00EC0EC5"/>
    <w:rsid w:val="00ED4855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234"/>
    <w:rsid w:val="00F817DB"/>
    <w:rsid w:val="00F8180A"/>
    <w:rsid w:val="00FA46AF"/>
    <w:rsid w:val="00FB075A"/>
    <w:rsid w:val="00FB5998"/>
    <w:rsid w:val="00FC2913"/>
    <w:rsid w:val="00FC47CD"/>
    <w:rsid w:val="00FC5336"/>
    <w:rsid w:val="00FC5B76"/>
    <w:rsid w:val="00FC7F7E"/>
    <w:rsid w:val="00FD61D5"/>
    <w:rsid w:val="00FD7684"/>
    <w:rsid w:val="00FE35E8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0DF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D5157F"/>
    <w:rPr>
      <w:i/>
      <w:iCs/>
    </w:rPr>
  </w:style>
  <w:style w:type="character" w:styleId="Strong">
    <w:name w:val="Strong"/>
    <w:basedOn w:val="DefaultParagraphFont"/>
    <w:uiPriority w:val="22"/>
    <w:qFormat/>
    <w:rsid w:val="00324BF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2949D1"/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8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72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30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81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109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1618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93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301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26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1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44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80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3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46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1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41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22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1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46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08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11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6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02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25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78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9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1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27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57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0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1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1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463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8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2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57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45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2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89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54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3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5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791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56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73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376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08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08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71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26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7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38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4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40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5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5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07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62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2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15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36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61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7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00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66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5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53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85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8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9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79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2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29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74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8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35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13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03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1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33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84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63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20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14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7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1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42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93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22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94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92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0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4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162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1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40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78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3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1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2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371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9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0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32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56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30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81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36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1432</Words>
  <Characters>816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5-03-31T05:17:00Z</cp:lastPrinted>
  <dcterms:created xsi:type="dcterms:W3CDTF">2025-04-05T04:15:00Z</dcterms:created>
  <dcterms:modified xsi:type="dcterms:W3CDTF">2025-04-05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